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74F59E" w14:textId="4343921C" w:rsidR="00410F6C" w:rsidRDefault="00F86355" w:rsidP="00F86355">
      <w:pPr>
        <w:pStyle w:val="Citadestacada"/>
      </w:pPr>
      <w:r>
        <w:t xml:space="preserve">FORMULARIO </w:t>
      </w:r>
      <w:r w:rsidR="00337BB5">
        <w:t>TALLERES - TUTORIALES TIC</w:t>
      </w:r>
      <w:r w:rsidR="005A3F93">
        <w:t>EC 2021</w:t>
      </w:r>
    </w:p>
    <w:p w14:paraId="4374F59F" w14:textId="265BDE5B" w:rsidR="00566ECE" w:rsidRDefault="00337BB5" w:rsidP="00EC69FA">
      <w:pPr>
        <w:jc w:val="both"/>
      </w:pPr>
      <w:r>
        <w:t>Los talleres-tutoriales son creados con el objetivo de visibilizar la</w:t>
      </w:r>
      <w:r w:rsidR="00AD0C61">
        <w:t>s habilidades sobre alguna herramienta, tecnología innovadora</w:t>
      </w:r>
      <w:r w:rsidR="00344D75">
        <w:t>, u</w:t>
      </w:r>
      <w:r w:rsidR="00BC4C12">
        <w:t xml:space="preserve">so de aplicaciones de software, metodología, en la que los expertos </w:t>
      </w:r>
      <w:r w:rsidR="00104144">
        <w:t>sean</w:t>
      </w:r>
      <w:r w:rsidR="00BC4C12">
        <w:t xml:space="preserve"> capaces de transmitir </w:t>
      </w:r>
      <w:r w:rsidR="00855622">
        <w:t>dicho</w:t>
      </w:r>
      <w:r w:rsidR="00BC4C12">
        <w:t>s conocimientos a la comunidad investigativa</w:t>
      </w:r>
      <w:r w:rsidR="00AD0C61">
        <w:t xml:space="preserve"> en el congreso </w:t>
      </w:r>
      <w:r w:rsidR="005A3F93">
        <w:t xml:space="preserve">de </w:t>
      </w:r>
      <w:r w:rsidR="00344D75">
        <w:t xml:space="preserve">Tecnologías de la Información y la </w:t>
      </w:r>
      <w:r w:rsidR="00BC4C12">
        <w:t>C</w:t>
      </w:r>
      <w:r w:rsidR="00344D75">
        <w:t>omunicación del Ecuador – TIC</w:t>
      </w:r>
      <w:r w:rsidR="005A3F93">
        <w:t>EC 2021</w:t>
      </w:r>
      <w:r w:rsidR="00BC4C12">
        <w:t>.</w:t>
      </w:r>
    </w:p>
    <w:p w14:paraId="4374F5A0" w14:textId="77777777" w:rsidR="00566ECE" w:rsidRDefault="00566ECE" w:rsidP="00F86355">
      <w:pPr>
        <w:pStyle w:val="Ttulo1"/>
        <w:numPr>
          <w:ilvl w:val="0"/>
          <w:numId w:val="1"/>
        </w:numPr>
      </w:pPr>
      <w:r>
        <w:t>Portada</w:t>
      </w:r>
    </w:p>
    <w:p w14:paraId="4374F5A1" w14:textId="620A978F" w:rsidR="00566ECE" w:rsidRDefault="00566ECE" w:rsidP="00F86355">
      <w:pPr>
        <w:pStyle w:val="Prrafodelista"/>
        <w:numPr>
          <w:ilvl w:val="1"/>
          <w:numId w:val="1"/>
        </w:numPr>
      </w:pPr>
      <w:r>
        <w:t xml:space="preserve">Nombre del </w:t>
      </w:r>
      <w:r w:rsidR="00BC4C12">
        <w:t>taller-</w:t>
      </w:r>
      <w:r>
        <w:t>tutorial:</w:t>
      </w:r>
      <w:r w:rsidR="005A3F93">
        <w:t xml:space="preserve">  </w:t>
      </w:r>
    </w:p>
    <w:p w14:paraId="4B65331F" w14:textId="77777777" w:rsidR="005A3F93" w:rsidRDefault="005A3F93" w:rsidP="005A3F93">
      <w:pPr>
        <w:pStyle w:val="Prrafodelista"/>
        <w:ind w:left="792"/>
      </w:pPr>
    </w:p>
    <w:p w14:paraId="4374F5A2" w14:textId="77777777" w:rsidR="009F1A18" w:rsidRDefault="009F1A18" w:rsidP="009F1A18">
      <w:pPr>
        <w:pStyle w:val="Prrafodelista"/>
        <w:ind w:left="1224"/>
      </w:pPr>
    </w:p>
    <w:p w14:paraId="4374F5A3" w14:textId="77777777" w:rsidR="00566ECE" w:rsidRDefault="00566ECE" w:rsidP="00F86355">
      <w:pPr>
        <w:pStyle w:val="Prrafodelista"/>
        <w:numPr>
          <w:ilvl w:val="1"/>
          <w:numId w:val="1"/>
        </w:numPr>
      </w:pPr>
      <w:r>
        <w:t>Institución</w:t>
      </w:r>
      <w:r w:rsidR="00BC4C12">
        <w:t xml:space="preserve"> (es)</w:t>
      </w:r>
      <w:r>
        <w:t xml:space="preserve"> participante:</w:t>
      </w:r>
    </w:p>
    <w:tbl>
      <w:tblPr>
        <w:tblStyle w:val="Tabladecuadrcula4-nfasis1"/>
        <w:tblW w:w="7371" w:type="dxa"/>
        <w:tblInd w:w="846" w:type="dxa"/>
        <w:tblLayout w:type="fixed"/>
        <w:tblLook w:val="04A0" w:firstRow="1" w:lastRow="0" w:firstColumn="1" w:lastColumn="0" w:noHBand="0" w:noVBand="1"/>
      </w:tblPr>
      <w:tblGrid>
        <w:gridCol w:w="2766"/>
        <w:gridCol w:w="2370"/>
        <w:gridCol w:w="2235"/>
      </w:tblGrid>
      <w:tr w:rsidR="00566ECE" w:rsidRPr="00422DBD" w14:paraId="4374F5A7" w14:textId="77777777" w:rsidTr="005A3F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6" w:type="dxa"/>
          </w:tcPr>
          <w:p w14:paraId="4374F5A4" w14:textId="77777777" w:rsidR="00566ECE" w:rsidRPr="00757987" w:rsidRDefault="00566ECE" w:rsidP="00311284">
            <w:pPr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</w:pPr>
            <w:r w:rsidRPr="00757987"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  <w:t>Código Institución</w:t>
            </w:r>
          </w:p>
        </w:tc>
        <w:tc>
          <w:tcPr>
            <w:tcW w:w="2370" w:type="dxa"/>
          </w:tcPr>
          <w:p w14:paraId="4374F5A5" w14:textId="77777777" w:rsidR="00566ECE" w:rsidRPr="00757987" w:rsidRDefault="00566ECE" w:rsidP="003112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</w:pPr>
            <w:r w:rsidRPr="00757987"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  <w:t>Nombre Institución</w:t>
            </w:r>
          </w:p>
        </w:tc>
        <w:tc>
          <w:tcPr>
            <w:tcW w:w="2235" w:type="dxa"/>
          </w:tcPr>
          <w:p w14:paraId="4374F5A6" w14:textId="77777777" w:rsidR="00566ECE" w:rsidRPr="00757987" w:rsidRDefault="00566ECE" w:rsidP="003112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</w:pPr>
            <w:r w:rsidRPr="00757987"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  <w:t>Ciudad</w:t>
            </w:r>
          </w:p>
        </w:tc>
      </w:tr>
      <w:tr w:rsidR="00566ECE" w:rsidRPr="00422DBD" w14:paraId="4374F5AB" w14:textId="77777777" w:rsidTr="005A3F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6" w:type="dxa"/>
          </w:tcPr>
          <w:p w14:paraId="4374F5A8" w14:textId="77777777" w:rsidR="00566ECE" w:rsidRPr="00757987" w:rsidRDefault="00104144" w:rsidP="00311284">
            <w:pPr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Institución</w:t>
            </w:r>
            <w:r w:rsidR="00566ECE" w:rsidRPr="00757987">
              <w:rPr>
                <w:rFonts w:ascii="Arial Narrow" w:hAnsi="Arial Narrow"/>
                <w:sz w:val="20"/>
              </w:rPr>
              <w:t xml:space="preserve"> 1</w:t>
            </w:r>
          </w:p>
        </w:tc>
        <w:tc>
          <w:tcPr>
            <w:tcW w:w="2370" w:type="dxa"/>
          </w:tcPr>
          <w:p w14:paraId="4374F5A9" w14:textId="5122AF1B" w:rsidR="00566ECE" w:rsidRPr="00757987" w:rsidRDefault="005A3F93" w:rsidP="00311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Nombre Institución 1</w:t>
            </w:r>
          </w:p>
        </w:tc>
        <w:tc>
          <w:tcPr>
            <w:tcW w:w="2235" w:type="dxa"/>
          </w:tcPr>
          <w:p w14:paraId="4374F5AA" w14:textId="043DFF8A" w:rsidR="00566ECE" w:rsidRPr="00422DBD" w:rsidRDefault="005A3F93" w:rsidP="00311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Ciudad Institucion 1</w:t>
            </w:r>
          </w:p>
        </w:tc>
      </w:tr>
      <w:tr w:rsidR="00566ECE" w:rsidRPr="00422DBD" w14:paraId="4374F5AF" w14:textId="77777777" w:rsidTr="005A3F93">
        <w:trPr>
          <w:trHeight w:val="1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6" w:type="dxa"/>
          </w:tcPr>
          <w:p w14:paraId="4374F5AC" w14:textId="77777777" w:rsidR="00566ECE" w:rsidRPr="00757987" w:rsidRDefault="00566ECE" w:rsidP="00311284">
            <w:pPr>
              <w:rPr>
                <w:rFonts w:ascii="Arial Narrow" w:hAnsi="Arial Narrow"/>
                <w:sz w:val="20"/>
              </w:rPr>
            </w:pPr>
          </w:p>
        </w:tc>
        <w:tc>
          <w:tcPr>
            <w:tcW w:w="2370" w:type="dxa"/>
          </w:tcPr>
          <w:p w14:paraId="4374F5AD" w14:textId="77777777" w:rsidR="00566ECE" w:rsidRPr="00757987" w:rsidRDefault="00566ECE" w:rsidP="00311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</w:rPr>
            </w:pPr>
          </w:p>
        </w:tc>
        <w:tc>
          <w:tcPr>
            <w:tcW w:w="2235" w:type="dxa"/>
          </w:tcPr>
          <w:p w14:paraId="4374F5AE" w14:textId="77777777" w:rsidR="00566ECE" w:rsidRPr="00422DBD" w:rsidRDefault="00566ECE" w:rsidP="00311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</w:p>
        </w:tc>
      </w:tr>
      <w:tr w:rsidR="00DC37F6" w:rsidRPr="00422DBD" w14:paraId="120D4C9E" w14:textId="77777777" w:rsidTr="005A3F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6" w:type="dxa"/>
          </w:tcPr>
          <w:p w14:paraId="30E9B747" w14:textId="77777777" w:rsidR="00DC37F6" w:rsidRPr="00757987" w:rsidRDefault="00DC37F6" w:rsidP="00311284">
            <w:pPr>
              <w:rPr>
                <w:rFonts w:ascii="Arial Narrow" w:hAnsi="Arial Narrow"/>
                <w:sz w:val="20"/>
              </w:rPr>
            </w:pPr>
          </w:p>
        </w:tc>
        <w:tc>
          <w:tcPr>
            <w:tcW w:w="2370" w:type="dxa"/>
          </w:tcPr>
          <w:p w14:paraId="1128F843" w14:textId="77777777" w:rsidR="00DC37F6" w:rsidRPr="00757987" w:rsidRDefault="00DC37F6" w:rsidP="00311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</w:rPr>
            </w:pPr>
          </w:p>
        </w:tc>
        <w:tc>
          <w:tcPr>
            <w:tcW w:w="2235" w:type="dxa"/>
          </w:tcPr>
          <w:p w14:paraId="6BC8D12B" w14:textId="77777777" w:rsidR="00DC37F6" w:rsidRPr="00422DBD" w:rsidRDefault="00DC37F6" w:rsidP="00311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</w:rPr>
            </w:pPr>
          </w:p>
        </w:tc>
      </w:tr>
      <w:tr w:rsidR="00DC37F6" w:rsidRPr="00422DBD" w14:paraId="14ED2262" w14:textId="77777777" w:rsidTr="005A3F93">
        <w:trPr>
          <w:trHeight w:val="1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6" w:type="dxa"/>
          </w:tcPr>
          <w:p w14:paraId="5F195564" w14:textId="77777777" w:rsidR="00DC37F6" w:rsidRDefault="00DC37F6" w:rsidP="00311284">
            <w:pPr>
              <w:rPr>
                <w:rFonts w:ascii="Arial Narrow" w:hAnsi="Arial Narrow"/>
                <w:sz w:val="20"/>
              </w:rPr>
            </w:pPr>
          </w:p>
        </w:tc>
        <w:tc>
          <w:tcPr>
            <w:tcW w:w="2370" w:type="dxa"/>
          </w:tcPr>
          <w:p w14:paraId="69EDCD45" w14:textId="77777777" w:rsidR="00DC37F6" w:rsidRPr="00757987" w:rsidRDefault="00DC37F6" w:rsidP="00311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</w:rPr>
            </w:pPr>
          </w:p>
        </w:tc>
        <w:tc>
          <w:tcPr>
            <w:tcW w:w="2235" w:type="dxa"/>
          </w:tcPr>
          <w:p w14:paraId="62E8B824" w14:textId="77777777" w:rsidR="00DC37F6" w:rsidRDefault="00DC37F6" w:rsidP="00311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</w:p>
        </w:tc>
      </w:tr>
    </w:tbl>
    <w:p w14:paraId="4374F5B0" w14:textId="77777777" w:rsidR="00ED545D" w:rsidRDefault="00ED545D" w:rsidP="00566ECE">
      <w:pPr>
        <w:pStyle w:val="Prrafodelista"/>
        <w:ind w:left="1224"/>
        <w:rPr>
          <w:sz w:val="20"/>
          <w:highlight w:val="lightGray"/>
        </w:rPr>
      </w:pPr>
    </w:p>
    <w:p w14:paraId="4374F5B2" w14:textId="77777777" w:rsidR="00ED7BC7" w:rsidRDefault="00ED7BC7" w:rsidP="00566ECE">
      <w:pPr>
        <w:pStyle w:val="Prrafodelista"/>
        <w:ind w:left="1224"/>
      </w:pPr>
    </w:p>
    <w:p w14:paraId="4374F5B3" w14:textId="77777777" w:rsidR="00566ECE" w:rsidRDefault="00104144" w:rsidP="00F86355">
      <w:pPr>
        <w:pStyle w:val="Prrafodelista"/>
        <w:numPr>
          <w:ilvl w:val="1"/>
          <w:numId w:val="1"/>
        </w:numPr>
      </w:pPr>
      <w:r>
        <w:t>Expertos</w:t>
      </w:r>
      <w:r w:rsidR="00566ECE">
        <w:t xml:space="preserve"> participantes:</w:t>
      </w:r>
    </w:p>
    <w:p w14:paraId="4374F5B4" w14:textId="77777777" w:rsidR="00566ECE" w:rsidRDefault="00566ECE" w:rsidP="00566ECE">
      <w:pPr>
        <w:pStyle w:val="Prrafodelista"/>
        <w:ind w:left="1224"/>
      </w:pPr>
    </w:p>
    <w:tbl>
      <w:tblPr>
        <w:tblW w:w="72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30"/>
        <w:gridCol w:w="4395"/>
      </w:tblGrid>
      <w:tr w:rsidR="00757987" w:rsidRPr="00757987" w14:paraId="4374F5B6" w14:textId="77777777" w:rsidTr="00E30E82">
        <w:trPr>
          <w:trHeight w:val="300"/>
        </w:trPr>
        <w:tc>
          <w:tcPr>
            <w:tcW w:w="7225" w:type="dxa"/>
            <w:gridSpan w:val="2"/>
            <w:shd w:val="clear" w:color="auto" w:fill="2E74B5" w:themeFill="accent1" w:themeFillShade="BF"/>
            <w:noWrap/>
            <w:vAlign w:val="bottom"/>
            <w:hideMark/>
          </w:tcPr>
          <w:p w14:paraId="4374F5B5" w14:textId="77777777" w:rsidR="00757987" w:rsidRPr="00757987" w:rsidRDefault="00757987" w:rsidP="007579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es-EC"/>
              </w:rPr>
            </w:pPr>
            <w:r>
              <w:rPr>
                <w:rFonts w:ascii="Calibri" w:eastAsia="Times New Roman" w:hAnsi="Calibri" w:cs="Calibri"/>
                <w:b/>
                <w:color w:val="FFFFFF" w:themeColor="background1"/>
                <w:lang w:eastAsia="es-EC"/>
              </w:rPr>
              <w:t>Participante 1 - N</w:t>
            </w:r>
          </w:p>
        </w:tc>
      </w:tr>
      <w:tr w:rsidR="00757987" w:rsidRPr="00757987" w14:paraId="4374F5B9" w14:textId="77777777" w:rsidTr="00E30E82">
        <w:trPr>
          <w:trHeight w:val="300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4374F5B7" w14:textId="77777777" w:rsidR="00757987" w:rsidRPr="00757987" w:rsidRDefault="00757987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Nombre</w:t>
            </w:r>
          </w:p>
        </w:tc>
        <w:tc>
          <w:tcPr>
            <w:tcW w:w="4395" w:type="dxa"/>
            <w:shd w:val="clear" w:color="auto" w:fill="auto"/>
            <w:noWrap/>
            <w:vAlign w:val="bottom"/>
            <w:hideMark/>
          </w:tcPr>
          <w:p w14:paraId="4374F5B8" w14:textId="77777777" w:rsidR="00757987" w:rsidRPr="00757987" w:rsidRDefault="00757987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</w:tr>
      <w:tr w:rsidR="00757987" w:rsidRPr="00757987" w14:paraId="4374F5BC" w14:textId="77777777" w:rsidTr="00E30E82">
        <w:trPr>
          <w:trHeight w:val="188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4374F5BA" w14:textId="77777777" w:rsidR="00757987" w:rsidRPr="00757987" w:rsidRDefault="00757987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Título Académico</w:t>
            </w:r>
          </w:p>
        </w:tc>
        <w:tc>
          <w:tcPr>
            <w:tcW w:w="4395" w:type="dxa"/>
            <w:shd w:val="clear" w:color="auto" w:fill="auto"/>
            <w:noWrap/>
            <w:vAlign w:val="bottom"/>
            <w:hideMark/>
          </w:tcPr>
          <w:p w14:paraId="4374F5BB" w14:textId="77777777" w:rsidR="00757987" w:rsidRPr="00757987" w:rsidRDefault="00757987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</w:tr>
      <w:tr w:rsidR="00757987" w:rsidRPr="00757987" w14:paraId="4374F5BF" w14:textId="77777777" w:rsidTr="00E30E82">
        <w:trPr>
          <w:trHeight w:val="300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4374F5BD" w14:textId="77777777" w:rsidR="00757987" w:rsidRPr="00757987" w:rsidRDefault="00757987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Institución</w:t>
            </w:r>
            <w:r w:rsidR="00E30E82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 xml:space="preserve"> a la que pertenece</w:t>
            </w:r>
          </w:p>
        </w:tc>
        <w:tc>
          <w:tcPr>
            <w:tcW w:w="4395" w:type="dxa"/>
            <w:shd w:val="clear" w:color="auto" w:fill="auto"/>
            <w:noWrap/>
            <w:vAlign w:val="bottom"/>
            <w:hideMark/>
          </w:tcPr>
          <w:p w14:paraId="4374F5BE" w14:textId="77777777" w:rsidR="00757987" w:rsidRPr="00757987" w:rsidRDefault="00757987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</w:tr>
      <w:tr w:rsidR="00757987" w:rsidRPr="00757987" w14:paraId="4374F5C2" w14:textId="77777777" w:rsidTr="00E30E82">
        <w:trPr>
          <w:trHeight w:val="310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4374F5C0" w14:textId="77777777" w:rsidR="00757987" w:rsidRPr="00757987" w:rsidRDefault="00757987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Cargo en Institución</w:t>
            </w:r>
          </w:p>
        </w:tc>
        <w:tc>
          <w:tcPr>
            <w:tcW w:w="4395" w:type="dxa"/>
            <w:shd w:val="clear" w:color="auto" w:fill="auto"/>
            <w:noWrap/>
            <w:vAlign w:val="bottom"/>
            <w:hideMark/>
          </w:tcPr>
          <w:p w14:paraId="4374F5C1" w14:textId="77777777" w:rsidR="00757987" w:rsidRPr="00757987" w:rsidRDefault="00757987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757987" w:rsidRPr="00757987" w14:paraId="4374F5C5" w14:textId="77777777" w:rsidTr="00E30E82">
        <w:trPr>
          <w:trHeight w:val="317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4374F5C3" w14:textId="77777777" w:rsidR="00757987" w:rsidRPr="00757987" w:rsidRDefault="00757987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Departamento / Unidad:</w:t>
            </w:r>
          </w:p>
        </w:tc>
        <w:tc>
          <w:tcPr>
            <w:tcW w:w="4395" w:type="dxa"/>
            <w:shd w:val="clear" w:color="auto" w:fill="auto"/>
            <w:noWrap/>
            <w:vAlign w:val="bottom"/>
            <w:hideMark/>
          </w:tcPr>
          <w:p w14:paraId="4374F5C4" w14:textId="77777777" w:rsidR="00757987" w:rsidRPr="00757987" w:rsidRDefault="00757987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</w:tr>
      <w:tr w:rsidR="00757987" w:rsidRPr="00757987" w14:paraId="4374F5C8" w14:textId="77777777" w:rsidTr="00E30E82">
        <w:trPr>
          <w:trHeight w:val="258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4374F5C6" w14:textId="77777777" w:rsidR="00757987" w:rsidRPr="00757987" w:rsidRDefault="00757987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Teléfono móvil:</w:t>
            </w:r>
          </w:p>
        </w:tc>
        <w:tc>
          <w:tcPr>
            <w:tcW w:w="4395" w:type="dxa"/>
            <w:shd w:val="clear" w:color="auto" w:fill="auto"/>
            <w:noWrap/>
            <w:vAlign w:val="bottom"/>
            <w:hideMark/>
          </w:tcPr>
          <w:p w14:paraId="4374F5C7" w14:textId="77777777" w:rsidR="00757987" w:rsidRPr="00757987" w:rsidRDefault="00757987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</w:tr>
      <w:tr w:rsidR="00757987" w:rsidRPr="00757987" w14:paraId="4374F5CB" w14:textId="77777777" w:rsidTr="00E30E82">
        <w:trPr>
          <w:trHeight w:val="134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4374F5C9" w14:textId="77777777" w:rsidR="00757987" w:rsidRPr="00757987" w:rsidRDefault="00757987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Correo Electrónico:</w:t>
            </w:r>
          </w:p>
        </w:tc>
        <w:tc>
          <w:tcPr>
            <w:tcW w:w="4395" w:type="dxa"/>
            <w:shd w:val="clear" w:color="auto" w:fill="auto"/>
            <w:noWrap/>
            <w:vAlign w:val="bottom"/>
            <w:hideMark/>
          </w:tcPr>
          <w:p w14:paraId="4374F5CA" w14:textId="77777777" w:rsidR="00757987" w:rsidRPr="00757987" w:rsidRDefault="00757987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</w:tr>
      <w:tr w:rsidR="00757987" w:rsidRPr="00757987" w14:paraId="4374F5CE" w14:textId="77777777" w:rsidTr="00E30E82">
        <w:trPr>
          <w:trHeight w:val="138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4374F5CC" w14:textId="77777777" w:rsidR="00757987" w:rsidRPr="00757987" w:rsidRDefault="00757987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Usuario Skype</w:t>
            </w:r>
          </w:p>
        </w:tc>
        <w:tc>
          <w:tcPr>
            <w:tcW w:w="4395" w:type="dxa"/>
            <w:shd w:val="clear" w:color="auto" w:fill="auto"/>
            <w:noWrap/>
            <w:vAlign w:val="bottom"/>
            <w:hideMark/>
          </w:tcPr>
          <w:p w14:paraId="4374F5CD" w14:textId="77777777" w:rsidR="00757987" w:rsidRPr="00757987" w:rsidRDefault="00757987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</w:tr>
    </w:tbl>
    <w:p w14:paraId="4374F5CF" w14:textId="77777777" w:rsidR="00F86355" w:rsidRDefault="00F86355" w:rsidP="00F86355"/>
    <w:p w14:paraId="4374F5D0" w14:textId="65046983" w:rsidR="00F86355" w:rsidRDefault="00F86355" w:rsidP="00F86355">
      <w:pPr>
        <w:pStyle w:val="Prrafodelista"/>
        <w:numPr>
          <w:ilvl w:val="1"/>
          <w:numId w:val="1"/>
        </w:numPr>
      </w:pPr>
      <w:r>
        <w:t xml:space="preserve">Biografía </w:t>
      </w:r>
      <w:r w:rsidR="00435081">
        <w:t xml:space="preserve">corta </w:t>
      </w:r>
      <w:r w:rsidR="005A3F93">
        <w:t>de cada</w:t>
      </w:r>
      <w:r>
        <w:t xml:space="preserve"> </w:t>
      </w:r>
      <w:r w:rsidR="005A3F93">
        <w:t>participante</w:t>
      </w:r>
      <w:r>
        <w:t xml:space="preserve"> (máximo 5 líneas)</w:t>
      </w:r>
      <w:r w:rsidR="00435081">
        <w:t xml:space="preserve"> incluir fotografía</w:t>
      </w:r>
      <w:r>
        <w:t>:</w:t>
      </w:r>
    </w:p>
    <w:p w14:paraId="1A2F0602" w14:textId="77777777" w:rsidR="005A3F93" w:rsidRDefault="005A3F93" w:rsidP="00CF0FE0">
      <w:pPr>
        <w:ind w:left="360"/>
      </w:pPr>
    </w:p>
    <w:p w14:paraId="4374F5D3" w14:textId="77777777" w:rsidR="00F86355" w:rsidRDefault="00F86355" w:rsidP="00CF0FE0">
      <w:pPr>
        <w:pStyle w:val="Ttulo1"/>
        <w:numPr>
          <w:ilvl w:val="0"/>
          <w:numId w:val="1"/>
        </w:numPr>
      </w:pPr>
      <w:r>
        <w:t xml:space="preserve">Descripción del </w:t>
      </w:r>
      <w:r w:rsidR="00104144">
        <w:t>taller-</w:t>
      </w:r>
      <w:r>
        <w:t>tutorial</w:t>
      </w:r>
    </w:p>
    <w:p w14:paraId="4374F5D4" w14:textId="77777777" w:rsidR="002357CF" w:rsidRDefault="00566ECE" w:rsidP="00F86355">
      <w:pPr>
        <w:pStyle w:val="Prrafodelista"/>
        <w:numPr>
          <w:ilvl w:val="1"/>
          <w:numId w:val="1"/>
        </w:numPr>
      </w:pPr>
      <w:r>
        <w:t>Re</w:t>
      </w:r>
      <w:r w:rsidR="00F86355">
        <w:t>sumen del tutorial</w:t>
      </w:r>
      <w:r w:rsidR="002357CF">
        <w:t>:</w:t>
      </w:r>
    </w:p>
    <w:p w14:paraId="4374F5D5" w14:textId="77777777" w:rsidR="00F86355" w:rsidRDefault="002357CF" w:rsidP="002357CF">
      <w:pPr>
        <w:pStyle w:val="Prrafodelista"/>
        <w:ind w:left="792"/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Escribir en 500 palabras el resumen del tutorial a ser dictado</w:t>
      </w:r>
      <w:r w:rsidRPr="00BC4C12">
        <w:rPr>
          <w:sz w:val="20"/>
          <w:highlight w:val="lightGray"/>
        </w:rPr>
        <w:t>]</w:t>
      </w:r>
    </w:p>
    <w:p w14:paraId="4374F5D6" w14:textId="77777777" w:rsidR="00F86355" w:rsidRDefault="00F86355" w:rsidP="00F86355">
      <w:pPr>
        <w:pStyle w:val="Prrafodelista"/>
        <w:ind w:left="792"/>
      </w:pPr>
    </w:p>
    <w:p w14:paraId="4374F5D7" w14:textId="77777777" w:rsidR="00137904" w:rsidRDefault="00137904" w:rsidP="00F86355">
      <w:pPr>
        <w:pStyle w:val="Prrafodelista"/>
        <w:numPr>
          <w:ilvl w:val="1"/>
          <w:numId w:val="1"/>
        </w:numPr>
      </w:pPr>
      <w:r>
        <w:t>Motivación</w:t>
      </w:r>
    </w:p>
    <w:p w14:paraId="4374F5D8" w14:textId="77777777" w:rsidR="00137904" w:rsidRDefault="00137904" w:rsidP="00137904">
      <w:pPr>
        <w:pStyle w:val="Prrafodelista"/>
        <w:ind w:left="792"/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Escribir</w:t>
      </w:r>
      <w:r w:rsidRPr="00137904">
        <w:rPr>
          <w:sz w:val="20"/>
          <w:highlight w:val="lightGray"/>
        </w:rPr>
        <w:t xml:space="preserve"> en 200 palabras el aporte que realizaría su tutorial a la comunidad investigativa]</w:t>
      </w:r>
    </w:p>
    <w:p w14:paraId="4374F5D9" w14:textId="77777777" w:rsidR="00435081" w:rsidRDefault="00435081" w:rsidP="00435081">
      <w:pPr>
        <w:pStyle w:val="Prrafodelista"/>
      </w:pPr>
    </w:p>
    <w:p w14:paraId="4374F5DB" w14:textId="294586F2" w:rsidR="00561077" w:rsidRDefault="00561077" w:rsidP="00435081">
      <w:pPr>
        <w:pStyle w:val="Prrafodelista"/>
      </w:pPr>
    </w:p>
    <w:p w14:paraId="4374F5DC" w14:textId="77777777" w:rsidR="00137904" w:rsidRDefault="00137904" w:rsidP="00E70220">
      <w:pPr>
        <w:pStyle w:val="Prrafodelista"/>
        <w:numPr>
          <w:ilvl w:val="1"/>
          <w:numId w:val="1"/>
        </w:numPr>
      </w:pPr>
      <w:r>
        <w:lastRenderedPageBreak/>
        <w:t>Ejes temáticos</w:t>
      </w:r>
    </w:p>
    <w:p w14:paraId="4374F5DD" w14:textId="77777777" w:rsidR="00561077" w:rsidRDefault="00561077" w:rsidP="00561077">
      <w:pPr>
        <w:pStyle w:val="Prrafodelista"/>
        <w:ind w:left="792"/>
        <w:rPr>
          <w:sz w:val="20"/>
        </w:rPr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Señalar lo ejes temáticos con los que tendría relación su taller-tutorial</w:t>
      </w:r>
      <w:r w:rsidRPr="00137904">
        <w:rPr>
          <w:sz w:val="20"/>
          <w:highlight w:val="lightGray"/>
        </w:rPr>
        <w:t>]</w:t>
      </w:r>
    </w:p>
    <w:p w14:paraId="4374F5DE" w14:textId="77777777" w:rsidR="00561077" w:rsidRDefault="00561077" w:rsidP="00561077">
      <w:pPr>
        <w:pStyle w:val="Prrafodelista"/>
        <w:ind w:left="1872"/>
      </w:pPr>
    </w:p>
    <w:p w14:paraId="4374F5DF" w14:textId="77777777" w:rsidR="0050342F" w:rsidRPr="00F13A50" w:rsidRDefault="0050342F" w:rsidP="0050342F">
      <w:pPr>
        <w:numPr>
          <w:ilvl w:val="0"/>
          <w:numId w:val="8"/>
        </w:numPr>
        <w:contextualSpacing/>
        <w:rPr>
          <w:b/>
        </w:rPr>
      </w:pPr>
      <w:r w:rsidRPr="00F13A50">
        <w:rPr>
          <w:b/>
        </w:rPr>
        <w:t>Técnicos/Científicos</w:t>
      </w:r>
    </w:p>
    <w:p w14:paraId="4374F5E0" w14:textId="77777777" w:rsidR="0050342F" w:rsidRPr="0050342F" w:rsidRDefault="0050342F" w:rsidP="0050342F">
      <w:pPr>
        <w:numPr>
          <w:ilvl w:val="1"/>
          <w:numId w:val="8"/>
        </w:numPr>
        <w:contextualSpacing/>
        <w:sectPr w:rsidR="0050342F" w:rsidRPr="0050342F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374F5E1" w14:textId="77777777" w:rsidR="0050342F" w:rsidRPr="0050342F" w:rsidRDefault="0050342F" w:rsidP="0050342F">
      <w:pPr>
        <w:numPr>
          <w:ilvl w:val="1"/>
          <w:numId w:val="8"/>
        </w:numPr>
        <w:ind w:left="1276"/>
        <w:contextualSpacing/>
      </w:pPr>
      <w:r w:rsidRPr="0050342F">
        <w:t>Software</w:t>
      </w:r>
      <w:r w:rsidRPr="0050342F">
        <w:tab/>
      </w:r>
      <w:r w:rsidRPr="0050342F">
        <w:tab/>
      </w:r>
      <w:r w:rsidRPr="0050342F">
        <w:tab/>
      </w:r>
      <w:sdt>
        <w:sdtPr>
          <w:id w:val="8050424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14:paraId="4374F5E2" w14:textId="77777777" w:rsidR="0050342F" w:rsidRPr="0050342F" w:rsidRDefault="0050342F" w:rsidP="0050342F">
      <w:pPr>
        <w:numPr>
          <w:ilvl w:val="1"/>
          <w:numId w:val="8"/>
        </w:numPr>
        <w:ind w:left="1276"/>
        <w:contextualSpacing/>
      </w:pPr>
      <w:r w:rsidRPr="0050342F">
        <w:t>Seguridad</w:t>
      </w:r>
      <w:r w:rsidRPr="0050342F">
        <w:tab/>
      </w:r>
      <w:r w:rsidRPr="0050342F">
        <w:tab/>
      </w:r>
      <w:sdt>
        <w:sdtPr>
          <w:id w:val="13800529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14:paraId="4374F5E3" w14:textId="77777777" w:rsidR="0050342F" w:rsidRPr="0050342F" w:rsidRDefault="0050342F" w:rsidP="0050342F">
      <w:pPr>
        <w:numPr>
          <w:ilvl w:val="1"/>
          <w:numId w:val="8"/>
        </w:numPr>
        <w:ind w:left="851"/>
        <w:contextualSpacing/>
      </w:pPr>
      <w:r w:rsidRPr="0050342F">
        <w:t>Datos</w:t>
      </w:r>
      <w:r w:rsidRPr="0050342F">
        <w:tab/>
      </w:r>
      <w:r w:rsidRPr="0050342F">
        <w:tab/>
      </w:r>
      <w:r w:rsidRPr="0050342F">
        <w:tab/>
      </w:r>
      <w:r w:rsidRPr="0050342F">
        <w:tab/>
      </w:r>
      <w:sdt>
        <w:sdtPr>
          <w:id w:val="12617976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14:paraId="4374F5E4" w14:textId="77777777" w:rsidR="0050342F" w:rsidRPr="0050342F" w:rsidRDefault="0050342F" w:rsidP="0050342F">
      <w:pPr>
        <w:numPr>
          <w:ilvl w:val="1"/>
          <w:numId w:val="8"/>
        </w:numPr>
        <w:ind w:left="851"/>
        <w:contextualSpacing/>
      </w:pPr>
      <w:r w:rsidRPr="0050342F">
        <w:t>Redes</w:t>
      </w:r>
      <w:r w:rsidRPr="0050342F">
        <w:tab/>
      </w:r>
      <w:r w:rsidRPr="0050342F">
        <w:tab/>
      </w:r>
      <w:r w:rsidRPr="0050342F">
        <w:tab/>
      </w:r>
      <w:r w:rsidRPr="0050342F">
        <w:tab/>
      </w:r>
      <w:sdt>
        <w:sdtPr>
          <w:id w:val="5680864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14:paraId="4374F5E5" w14:textId="77777777" w:rsidR="0050342F" w:rsidRPr="0050342F" w:rsidRDefault="0050342F" w:rsidP="0050342F">
      <w:pPr>
        <w:sectPr w:rsidR="0050342F" w:rsidRPr="0050342F" w:rsidSect="00A31864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14:paraId="4374F5E6" w14:textId="77777777" w:rsidR="0050342F" w:rsidRPr="0050342F" w:rsidRDefault="0050342F" w:rsidP="0050342F">
      <w:pPr>
        <w:numPr>
          <w:ilvl w:val="0"/>
          <w:numId w:val="8"/>
        </w:numPr>
        <w:contextualSpacing/>
      </w:pPr>
      <w:r w:rsidRPr="0050342F">
        <w:t>TIC’s aplicadas</w:t>
      </w:r>
    </w:p>
    <w:p w14:paraId="4374F5E7" w14:textId="77777777" w:rsidR="0050342F" w:rsidRPr="0050342F" w:rsidRDefault="0050342F" w:rsidP="0050342F">
      <w:pPr>
        <w:numPr>
          <w:ilvl w:val="1"/>
          <w:numId w:val="8"/>
        </w:numPr>
        <w:ind w:left="1560"/>
        <w:contextualSpacing/>
        <w:sectPr w:rsidR="0050342F" w:rsidRPr="0050342F" w:rsidSect="00A31864"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374F5E8" w14:textId="77777777" w:rsidR="0050342F" w:rsidRPr="0050342F" w:rsidRDefault="0050342F" w:rsidP="0050342F">
      <w:pPr>
        <w:numPr>
          <w:ilvl w:val="1"/>
          <w:numId w:val="8"/>
        </w:numPr>
        <w:ind w:left="1276"/>
        <w:contextualSpacing/>
      </w:pPr>
      <w:r w:rsidRPr="0050342F">
        <w:t>Educación</w:t>
      </w:r>
      <w:r w:rsidRPr="0050342F">
        <w:tab/>
      </w:r>
      <w:r w:rsidRPr="0050342F">
        <w:tab/>
      </w:r>
      <w:sdt>
        <w:sdtPr>
          <w:id w:val="-14610986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14:paraId="4374F5E9" w14:textId="77777777" w:rsidR="0050342F" w:rsidRPr="0050342F" w:rsidRDefault="0050342F" w:rsidP="0050342F">
      <w:pPr>
        <w:numPr>
          <w:ilvl w:val="1"/>
          <w:numId w:val="8"/>
        </w:numPr>
        <w:ind w:left="1276"/>
        <w:contextualSpacing/>
      </w:pPr>
      <w:r w:rsidRPr="0050342F">
        <w:t>Industria</w:t>
      </w:r>
      <w:r w:rsidRPr="0050342F">
        <w:tab/>
      </w:r>
      <w:r w:rsidRPr="0050342F">
        <w:tab/>
      </w:r>
      <w:r w:rsidRPr="0050342F">
        <w:tab/>
      </w:r>
      <w:sdt>
        <w:sdtPr>
          <w:id w:val="4425102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14:paraId="4374F5EA" w14:textId="77777777" w:rsidR="0050342F" w:rsidRPr="0050342F" w:rsidRDefault="0050342F" w:rsidP="0050342F">
      <w:pPr>
        <w:numPr>
          <w:ilvl w:val="1"/>
          <w:numId w:val="8"/>
        </w:numPr>
        <w:ind w:left="851"/>
        <w:contextualSpacing/>
      </w:pPr>
      <w:r w:rsidRPr="0050342F">
        <w:t>Medicina</w:t>
      </w:r>
      <w:r w:rsidRPr="0050342F">
        <w:tab/>
      </w:r>
      <w:r w:rsidRPr="0050342F">
        <w:tab/>
      </w:r>
      <w:r w:rsidRPr="0050342F">
        <w:tab/>
      </w:r>
      <w:sdt>
        <w:sdtPr>
          <w:id w:val="8744232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14:paraId="4374F5EB" w14:textId="77777777" w:rsidR="0050342F" w:rsidRPr="0050342F" w:rsidRDefault="0050342F" w:rsidP="0050342F">
      <w:pPr>
        <w:numPr>
          <w:ilvl w:val="1"/>
          <w:numId w:val="8"/>
        </w:numPr>
        <w:ind w:left="851"/>
        <w:contextualSpacing/>
      </w:pPr>
      <w:r w:rsidRPr="0050342F">
        <w:t>Psicología</w:t>
      </w:r>
      <w:r w:rsidRPr="0050342F">
        <w:tab/>
      </w:r>
      <w:r w:rsidRPr="0050342F">
        <w:tab/>
      </w:r>
      <w:r w:rsidRPr="0050342F">
        <w:tab/>
      </w:r>
      <w:sdt>
        <w:sdtPr>
          <w:id w:val="20142585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14:paraId="4374F5EC" w14:textId="77777777" w:rsidR="0050342F" w:rsidRPr="0050342F" w:rsidRDefault="0050342F" w:rsidP="0050342F">
      <w:pPr>
        <w:sectPr w:rsidR="0050342F" w:rsidRPr="0050342F" w:rsidSect="00A31864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14:paraId="4374F5ED" w14:textId="77777777" w:rsidR="0050342F" w:rsidRPr="00F13A50" w:rsidRDefault="0050342F" w:rsidP="0050342F">
      <w:pPr>
        <w:numPr>
          <w:ilvl w:val="0"/>
          <w:numId w:val="8"/>
        </w:numPr>
        <w:contextualSpacing/>
        <w:rPr>
          <w:b/>
        </w:rPr>
      </w:pPr>
      <w:r w:rsidRPr="00F13A50">
        <w:rPr>
          <w:b/>
        </w:rPr>
        <w:t>Innovación</w:t>
      </w:r>
    </w:p>
    <w:p w14:paraId="4374F5EE" w14:textId="77777777" w:rsidR="0050342F" w:rsidRPr="0050342F" w:rsidRDefault="0050342F" w:rsidP="0050342F">
      <w:pPr>
        <w:numPr>
          <w:ilvl w:val="1"/>
          <w:numId w:val="8"/>
        </w:numPr>
        <w:ind w:left="1560"/>
        <w:contextualSpacing/>
        <w:sectPr w:rsidR="0050342F" w:rsidRPr="0050342F" w:rsidSect="00A31864"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374F5EF" w14:textId="77777777" w:rsidR="0050342F" w:rsidRPr="0050342F" w:rsidRDefault="0050342F" w:rsidP="0050342F">
      <w:pPr>
        <w:numPr>
          <w:ilvl w:val="1"/>
          <w:numId w:val="8"/>
        </w:numPr>
        <w:ind w:left="1276"/>
        <w:contextualSpacing/>
      </w:pPr>
      <w:r w:rsidRPr="0050342F">
        <w:t>Emprendimiento tecnológico</w:t>
      </w:r>
      <w:r w:rsidRPr="0050342F">
        <w:tab/>
      </w:r>
      <w:r w:rsidRPr="0050342F">
        <w:tab/>
      </w:r>
      <w:r w:rsidRPr="0050342F">
        <w:tab/>
      </w:r>
      <w:r w:rsidRPr="0050342F">
        <w:tab/>
      </w:r>
      <w:sdt>
        <w:sdtPr>
          <w:id w:val="20535755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14:paraId="4374F5F0" w14:textId="77777777" w:rsidR="0050342F" w:rsidRPr="0050342F" w:rsidRDefault="0050342F" w:rsidP="0050342F">
      <w:pPr>
        <w:numPr>
          <w:ilvl w:val="1"/>
          <w:numId w:val="8"/>
        </w:numPr>
        <w:ind w:left="851"/>
        <w:contextualSpacing/>
      </w:pPr>
      <w:r w:rsidRPr="0050342F">
        <w:t xml:space="preserve">Gestión del Conocimiento (PI) </w:t>
      </w:r>
      <w:sdt>
        <w:sdtPr>
          <w:id w:val="12804535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14:paraId="4374F5F1" w14:textId="77777777" w:rsidR="0050342F" w:rsidRPr="0050342F" w:rsidRDefault="0050342F" w:rsidP="0050342F">
      <w:pPr>
        <w:sectPr w:rsidR="0050342F" w:rsidRPr="0050342F" w:rsidSect="00583066">
          <w:type w:val="continuous"/>
          <w:pgSz w:w="11906" w:h="16838"/>
          <w:pgMar w:top="1417" w:right="1701" w:bottom="1417" w:left="1701" w:header="708" w:footer="708" w:gutter="0"/>
          <w:cols w:num="2" w:space="566"/>
          <w:docGrid w:linePitch="360"/>
        </w:sectPr>
      </w:pPr>
    </w:p>
    <w:p w14:paraId="4374F5F2" w14:textId="77777777" w:rsidR="0050342F" w:rsidRPr="00F13A50" w:rsidRDefault="0050342F" w:rsidP="0050342F">
      <w:pPr>
        <w:numPr>
          <w:ilvl w:val="0"/>
          <w:numId w:val="8"/>
        </w:numPr>
        <w:contextualSpacing/>
        <w:rPr>
          <w:b/>
        </w:rPr>
      </w:pPr>
      <w:r w:rsidRPr="00F13A50">
        <w:rPr>
          <w:b/>
        </w:rPr>
        <w:t>Ciudades Inteligentes</w:t>
      </w:r>
    </w:p>
    <w:p w14:paraId="4374F5F3" w14:textId="77777777" w:rsidR="0050342F" w:rsidRPr="0050342F" w:rsidRDefault="0050342F" w:rsidP="0050342F">
      <w:pPr>
        <w:numPr>
          <w:ilvl w:val="1"/>
          <w:numId w:val="8"/>
        </w:numPr>
        <w:contextualSpacing/>
        <w:sectPr w:rsidR="0050342F" w:rsidRPr="0050342F" w:rsidSect="00A31864"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374F5F4" w14:textId="77777777"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r w:rsidRPr="0050342F">
        <w:rPr>
          <w:lang w:val="en-US"/>
        </w:rPr>
        <w:t>Building-Integrated Photovoltaics</w:t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sdt>
        <w:sdtPr>
          <w:rPr>
            <w:lang w:val="en-US"/>
          </w:rPr>
          <w:id w:val="-5974803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14:paraId="4374F5F5" w14:textId="77777777"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r w:rsidRPr="0050342F">
        <w:rPr>
          <w:lang w:val="en-US"/>
        </w:rPr>
        <w:t>Smart Grid</w:t>
      </w:r>
      <w:r w:rsidRPr="0050342F">
        <w:rPr>
          <w:lang w:val="en-US"/>
        </w:rPr>
        <w:tab/>
        <w:t xml:space="preserve"> </w:t>
      </w:r>
      <w:r w:rsidRPr="0050342F">
        <w:rPr>
          <w:lang w:val="en-US"/>
        </w:rPr>
        <w:tab/>
      </w:r>
      <w:sdt>
        <w:sdtPr>
          <w:rPr>
            <w:lang w:val="en-US"/>
          </w:rPr>
          <w:id w:val="6156441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14:paraId="4374F5F6" w14:textId="77777777"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r w:rsidRPr="0050342F">
        <w:rPr>
          <w:lang w:val="en-US"/>
        </w:rPr>
        <w:t>Smart Parking</w:t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sdt>
        <w:sdtPr>
          <w:rPr>
            <w:lang w:val="en-US"/>
          </w:rPr>
          <w:id w:val="-6802088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14:paraId="4374F5F7" w14:textId="77777777"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r w:rsidRPr="0050342F">
        <w:rPr>
          <w:lang w:val="en-US"/>
        </w:rPr>
        <w:t>Earthquake Early Detection</w:t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sdt>
        <w:sdtPr>
          <w:rPr>
            <w:lang w:val="en-US"/>
          </w:rPr>
          <w:id w:val="-15660928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14:paraId="4374F5F8" w14:textId="77777777"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r w:rsidRPr="0050342F">
        <w:rPr>
          <w:lang w:val="en-US"/>
        </w:rPr>
        <w:t>Traffic Control/Smart Roads</w:t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sdt>
        <w:sdtPr>
          <w:rPr>
            <w:lang w:val="en-US"/>
          </w:rPr>
          <w:id w:val="12180147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14:paraId="4374F5F9" w14:textId="77777777"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r w:rsidRPr="0050342F">
        <w:rPr>
          <w:lang w:val="en-US"/>
        </w:rPr>
        <w:t>Smart Lighting</w:t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sdt>
        <w:sdtPr>
          <w:rPr>
            <w:lang w:val="en-US"/>
          </w:rPr>
          <w:id w:val="-1705321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14:paraId="4374F5FA" w14:textId="77777777"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r w:rsidRPr="0050342F">
        <w:rPr>
          <w:lang w:val="en-US"/>
        </w:rPr>
        <w:t>Electric Transport</w:t>
      </w:r>
      <w:r w:rsidRPr="0050342F">
        <w:rPr>
          <w:lang w:val="en-US"/>
        </w:rPr>
        <w:tab/>
      </w:r>
      <w:sdt>
        <w:sdtPr>
          <w:id w:val="-18076183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14:paraId="4374F5FB" w14:textId="77777777"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r w:rsidRPr="0050342F">
        <w:rPr>
          <w:lang w:val="en-US"/>
        </w:rPr>
        <w:t>Structural Health</w:t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sdt>
        <w:sdtPr>
          <w:id w:val="2729135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14:paraId="4374F5FC" w14:textId="77777777" w:rsidR="0050342F" w:rsidRPr="0050342F" w:rsidRDefault="0050342F" w:rsidP="0050342F">
      <w:pPr>
        <w:numPr>
          <w:ilvl w:val="1"/>
          <w:numId w:val="8"/>
        </w:numPr>
        <w:ind w:left="1276"/>
        <w:contextualSpacing/>
      </w:pPr>
      <w:r w:rsidRPr="0050342F">
        <w:rPr>
          <w:lang w:val="en-US"/>
        </w:rPr>
        <w:t xml:space="preserve">Fire </w:t>
      </w:r>
      <w:r w:rsidRPr="0050342F">
        <w:t>Safety</w:t>
      </w:r>
      <w:r w:rsidRPr="0050342F">
        <w:tab/>
      </w:r>
      <w:r w:rsidRPr="0050342F">
        <w:tab/>
      </w:r>
      <w:sdt>
        <w:sdtPr>
          <w:id w:val="-666470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14:paraId="4374F5FD" w14:textId="29CEA7DE" w:rsidR="0050342F" w:rsidRPr="0050342F" w:rsidRDefault="0050342F" w:rsidP="0050342F">
      <w:pPr>
        <w:numPr>
          <w:ilvl w:val="1"/>
          <w:numId w:val="8"/>
        </w:numPr>
        <w:ind w:left="1276"/>
        <w:contextualSpacing/>
      </w:pPr>
      <w:r w:rsidRPr="0050342F">
        <w:t>Smart mobility</w:t>
      </w:r>
      <w:r w:rsidRPr="0050342F">
        <w:tab/>
      </w:r>
      <w:r w:rsidRPr="0050342F">
        <w:tab/>
      </w:r>
      <w:sdt>
        <w:sdtPr>
          <w:id w:val="-149078775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A3F93">
            <w:rPr>
              <w:rFonts w:ascii="MS Gothic" w:eastAsia="MS Gothic" w:hAnsi="MS Gothic" w:hint="eastAsia"/>
            </w:rPr>
            <w:t>☒</w:t>
          </w:r>
        </w:sdtContent>
      </w:sdt>
    </w:p>
    <w:p w14:paraId="4374F5FE" w14:textId="77777777" w:rsidR="0050342F" w:rsidRPr="0050342F" w:rsidRDefault="0050342F" w:rsidP="0050342F">
      <w:pPr>
        <w:numPr>
          <w:ilvl w:val="1"/>
          <w:numId w:val="8"/>
        </w:numPr>
        <w:ind w:left="851"/>
        <w:contextualSpacing/>
      </w:pPr>
      <w:r w:rsidRPr="0050342F">
        <w:t>Gobernanza</w:t>
      </w:r>
      <w:r w:rsidRPr="0050342F">
        <w:tab/>
      </w:r>
      <w:r w:rsidRPr="0050342F">
        <w:tab/>
      </w:r>
      <w:r w:rsidRPr="0050342F">
        <w:tab/>
      </w:r>
      <w:sdt>
        <w:sdtPr>
          <w:id w:val="8229266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14:paraId="4374F5FF" w14:textId="77777777" w:rsidR="0050342F" w:rsidRPr="0050342F" w:rsidRDefault="0050342F" w:rsidP="0050342F">
      <w:pPr>
        <w:numPr>
          <w:ilvl w:val="1"/>
          <w:numId w:val="8"/>
        </w:numPr>
        <w:ind w:left="851"/>
        <w:contextualSpacing/>
      </w:pPr>
      <w:r w:rsidRPr="0050342F">
        <w:t>Cybersecurity</w:t>
      </w:r>
      <w:r w:rsidRPr="0050342F">
        <w:tab/>
      </w:r>
      <w:r w:rsidRPr="0050342F">
        <w:tab/>
      </w:r>
      <w:r w:rsidRPr="0050342F">
        <w:tab/>
      </w:r>
      <w:sdt>
        <w:sdtPr>
          <w:id w:val="12500788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14:paraId="4374F600" w14:textId="77777777" w:rsidR="0050342F" w:rsidRPr="0050342F" w:rsidRDefault="0050342F" w:rsidP="0050342F">
      <w:pPr>
        <w:numPr>
          <w:ilvl w:val="1"/>
          <w:numId w:val="8"/>
        </w:numPr>
        <w:ind w:left="851"/>
        <w:contextualSpacing/>
      </w:pPr>
      <w:r w:rsidRPr="0050342F">
        <w:t xml:space="preserve">Tecnologías 5G </w:t>
      </w:r>
      <w:r w:rsidRPr="0050342F">
        <w:tab/>
      </w:r>
      <w:r w:rsidRPr="0050342F">
        <w:tab/>
      </w:r>
      <w:sdt>
        <w:sdtPr>
          <w:id w:val="-6407295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14:paraId="4374F601" w14:textId="77777777" w:rsidR="0050342F" w:rsidRPr="0050342F" w:rsidRDefault="0050342F" w:rsidP="0050342F">
      <w:pPr>
        <w:numPr>
          <w:ilvl w:val="1"/>
          <w:numId w:val="8"/>
        </w:numPr>
        <w:ind w:left="851"/>
        <w:contextualSpacing/>
      </w:pPr>
      <w:r w:rsidRPr="0050342F">
        <w:t>AR &amp; VR</w:t>
      </w:r>
      <w:r w:rsidRPr="0050342F">
        <w:tab/>
      </w:r>
      <w:r w:rsidRPr="0050342F">
        <w:tab/>
      </w:r>
      <w:r w:rsidRPr="0050342F">
        <w:tab/>
      </w:r>
      <w:sdt>
        <w:sdtPr>
          <w:id w:val="-20784273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14:paraId="4374F602" w14:textId="77777777" w:rsidR="0050342F" w:rsidRPr="0050342F" w:rsidRDefault="0050342F" w:rsidP="0050342F">
      <w:pPr>
        <w:numPr>
          <w:ilvl w:val="1"/>
          <w:numId w:val="8"/>
        </w:numPr>
        <w:ind w:left="851"/>
        <w:contextualSpacing/>
      </w:pPr>
      <w:r w:rsidRPr="0050342F">
        <w:t>Medio ambiente:</w:t>
      </w:r>
      <w:r w:rsidRPr="0050342F">
        <w:tab/>
      </w:r>
      <w:r w:rsidRPr="0050342F">
        <w:tab/>
      </w:r>
      <w:sdt>
        <w:sdtPr>
          <w:id w:val="1458689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14:paraId="4374F603" w14:textId="77777777" w:rsidR="0050342F" w:rsidRPr="0050342F" w:rsidRDefault="0050342F" w:rsidP="0050342F">
      <w:pPr>
        <w:numPr>
          <w:ilvl w:val="1"/>
          <w:numId w:val="8"/>
        </w:numPr>
        <w:ind w:left="851"/>
        <w:contextualSpacing/>
      </w:pPr>
      <w:r w:rsidRPr="0050342F">
        <w:t>Air Polution Control</w:t>
      </w:r>
      <w:r w:rsidRPr="0050342F">
        <w:tab/>
      </w:r>
      <w:r w:rsidRPr="0050342F">
        <w:tab/>
      </w:r>
      <w:sdt>
        <w:sdtPr>
          <w:id w:val="-5210933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14:paraId="4374F604" w14:textId="77777777" w:rsidR="0050342F" w:rsidRPr="0050342F" w:rsidRDefault="0050342F" w:rsidP="0050342F">
      <w:pPr>
        <w:numPr>
          <w:ilvl w:val="1"/>
          <w:numId w:val="8"/>
        </w:numPr>
        <w:ind w:left="851"/>
        <w:contextualSpacing/>
      </w:pPr>
      <w:r w:rsidRPr="0050342F">
        <w:t>Chemical Leakage Detection</w:t>
      </w:r>
      <w:r w:rsidRPr="0050342F">
        <w:tab/>
      </w:r>
      <w:sdt>
        <w:sdtPr>
          <w:id w:val="-15135265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14:paraId="4374F605" w14:textId="77777777" w:rsidR="0050342F" w:rsidRPr="0050342F" w:rsidRDefault="0050342F" w:rsidP="0050342F">
      <w:pPr>
        <w:numPr>
          <w:ilvl w:val="1"/>
          <w:numId w:val="8"/>
        </w:numPr>
        <w:ind w:left="851"/>
        <w:contextualSpacing/>
      </w:pPr>
      <w:r w:rsidRPr="0050342F">
        <w:t>Waste Management</w:t>
      </w:r>
      <w:r w:rsidRPr="0050342F">
        <w:tab/>
      </w:r>
      <w:r w:rsidRPr="0050342F">
        <w:tab/>
      </w:r>
      <w:sdt>
        <w:sdtPr>
          <w:id w:val="4318630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14:paraId="4374F606" w14:textId="77777777" w:rsidR="0050342F" w:rsidRPr="0050342F" w:rsidRDefault="0050342F" w:rsidP="0050342F">
      <w:pPr>
        <w:numPr>
          <w:ilvl w:val="1"/>
          <w:numId w:val="8"/>
        </w:numPr>
        <w:ind w:left="851"/>
        <w:contextualSpacing/>
        <w:rPr>
          <w:lang w:val="en-US"/>
        </w:rPr>
      </w:pPr>
      <w:r w:rsidRPr="0050342F">
        <w:rPr>
          <w:lang w:val="en-US"/>
        </w:rPr>
        <w:t>Potable and residual Water Monitoring and treatment</w:t>
      </w:r>
      <w:r w:rsidRPr="0050342F">
        <w:rPr>
          <w:lang w:val="en-US"/>
        </w:rPr>
        <w:tab/>
      </w:r>
      <w:sdt>
        <w:sdtPr>
          <w:rPr>
            <w:lang w:val="en-US"/>
          </w:rPr>
          <w:id w:val="9578370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14:paraId="4374F607" w14:textId="77777777" w:rsidR="0050342F" w:rsidRPr="0050342F" w:rsidRDefault="0050342F" w:rsidP="0050342F">
      <w:pPr>
        <w:numPr>
          <w:ilvl w:val="1"/>
          <w:numId w:val="8"/>
        </w:numPr>
        <w:ind w:left="851"/>
        <w:contextualSpacing/>
      </w:pPr>
      <w:r w:rsidRPr="0050342F">
        <w:t>Water Leakage Detection</w:t>
      </w:r>
      <w:r w:rsidRPr="0050342F">
        <w:tab/>
      </w:r>
      <w:sdt>
        <w:sdtPr>
          <w:id w:val="-4373687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14:paraId="4374F608" w14:textId="77777777" w:rsidR="0050342F" w:rsidRPr="0050342F" w:rsidRDefault="0050342F" w:rsidP="0050342F">
      <w:pPr>
        <w:numPr>
          <w:ilvl w:val="1"/>
          <w:numId w:val="8"/>
        </w:numPr>
        <w:ind w:left="851"/>
        <w:contextualSpacing/>
      </w:pPr>
      <w:r w:rsidRPr="0050342F">
        <w:t>Green Building</w:t>
      </w:r>
      <w:r w:rsidRPr="0050342F">
        <w:tab/>
      </w:r>
      <w:r w:rsidRPr="0050342F">
        <w:tab/>
      </w:r>
      <w:sdt>
        <w:sdtPr>
          <w:id w:val="-6915365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14:paraId="4374F609" w14:textId="77777777" w:rsidR="0050342F" w:rsidRPr="0050342F" w:rsidRDefault="0050342F" w:rsidP="0050342F">
      <w:pPr>
        <w:ind w:left="792"/>
        <w:contextualSpacing/>
        <w:sectPr w:rsidR="0050342F" w:rsidRPr="0050342F" w:rsidSect="00C17B96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14:paraId="4374F60A" w14:textId="77777777" w:rsidR="0050342F" w:rsidRPr="0050342F" w:rsidRDefault="0050342F" w:rsidP="0050342F">
      <w:pPr>
        <w:ind w:left="792"/>
        <w:contextualSpacing/>
      </w:pPr>
    </w:p>
    <w:p w14:paraId="4374F60B" w14:textId="77777777" w:rsidR="0050342F" w:rsidRPr="00F13A50" w:rsidRDefault="0050342F" w:rsidP="0050342F">
      <w:pPr>
        <w:numPr>
          <w:ilvl w:val="0"/>
          <w:numId w:val="8"/>
        </w:numPr>
        <w:contextualSpacing/>
        <w:rPr>
          <w:b/>
        </w:rPr>
      </w:pPr>
      <w:r w:rsidRPr="00F13A50">
        <w:rPr>
          <w:b/>
        </w:rPr>
        <w:t>Industria 4.0</w:t>
      </w:r>
    </w:p>
    <w:p w14:paraId="4374F60C" w14:textId="77777777" w:rsidR="0050342F" w:rsidRPr="0050342F" w:rsidRDefault="0050342F" w:rsidP="0050342F">
      <w:pPr>
        <w:numPr>
          <w:ilvl w:val="1"/>
          <w:numId w:val="8"/>
        </w:numPr>
        <w:contextualSpacing/>
        <w:sectPr w:rsidR="0050342F" w:rsidRPr="0050342F" w:rsidSect="00A31864"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374F60D" w14:textId="77777777"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r w:rsidRPr="0050342F">
        <w:rPr>
          <w:lang w:val="en-US"/>
        </w:rPr>
        <w:t>Sensors, actuators and micro-Nanotechnology</w:t>
      </w:r>
      <w:r w:rsidRPr="0050342F">
        <w:rPr>
          <w:lang w:val="en-US"/>
        </w:rPr>
        <w:tab/>
      </w:r>
      <w:sdt>
        <w:sdtPr>
          <w:rPr>
            <w:lang w:val="en-US"/>
          </w:rPr>
          <w:id w:val="-2092998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14:paraId="4374F60E" w14:textId="77777777"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r w:rsidRPr="0050342F">
        <w:rPr>
          <w:lang w:val="en-US"/>
        </w:rPr>
        <w:t>5G Services, Implementations and Standards</w:t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sdt>
        <w:sdtPr>
          <w:rPr>
            <w:lang w:val="en-US"/>
          </w:rPr>
          <w:id w:val="16449246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14:paraId="4374F60F" w14:textId="77777777"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r w:rsidRPr="0050342F">
        <w:rPr>
          <w:lang w:val="en-US"/>
        </w:rPr>
        <w:t>Internet of Things and Big Data</w:t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sdt>
        <w:sdtPr>
          <w:rPr>
            <w:lang w:val="en-US"/>
          </w:rPr>
          <w:id w:val="24296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14:paraId="4374F610" w14:textId="77777777"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r w:rsidRPr="0050342F">
        <w:rPr>
          <w:lang w:val="en-US"/>
        </w:rPr>
        <w:t>Industry organization</w:t>
      </w:r>
      <w:r w:rsidRPr="0050342F">
        <w:rPr>
          <w:lang w:val="en-US"/>
        </w:rPr>
        <w:tab/>
      </w:r>
      <w:sdt>
        <w:sdtPr>
          <w:rPr>
            <w:lang w:val="en-US"/>
          </w:rPr>
          <w:id w:val="-9544785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14:paraId="4374F611" w14:textId="77777777" w:rsidR="0050342F" w:rsidRPr="0050342F" w:rsidRDefault="0050342F" w:rsidP="0050342F">
      <w:pPr>
        <w:numPr>
          <w:ilvl w:val="1"/>
          <w:numId w:val="8"/>
        </w:numPr>
        <w:ind w:left="851"/>
        <w:contextualSpacing/>
        <w:rPr>
          <w:lang w:val="en-US"/>
        </w:rPr>
      </w:pPr>
      <w:r w:rsidRPr="0050342F">
        <w:rPr>
          <w:lang w:val="en-US"/>
        </w:rPr>
        <w:t>Intelligence artificial y machine learning</w:t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sdt>
        <w:sdtPr>
          <w:rPr>
            <w:lang w:val="en-US"/>
          </w:rPr>
          <w:id w:val="19009433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14:paraId="4374F612" w14:textId="77777777" w:rsidR="0050342F" w:rsidRPr="0050342F" w:rsidRDefault="0050342F" w:rsidP="0050342F">
      <w:pPr>
        <w:numPr>
          <w:ilvl w:val="1"/>
          <w:numId w:val="8"/>
        </w:numPr>
        <w:ind w:left="851"/>
        <w:contextualSpacing/>
        <w:rPr>
          <w:lang w:val="en-US"/>
        </w:rPr>
      </w:pPr>
      <w:r w:rsidRPr="0050342F">
        <w:rPr>
          <w:lang w:val="en-US"/>
        </w:rPr>
        <w:t>BusinessAnalytics</w:t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sdt>
        <w:sdtPr>
          <w:id w:val="-4112440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14:paraId="4374F613" w14:textId="77777777" w:rsidR="0050342F" w:rsidRPr="0050342F" w:rsidRDefault="0050342F" w:rsidP="0050342F">
      <w:pPr>
        <w:numPr>
          <w:ilvl w:val="1"/>
          <w:numId w:val="8"/>
        </w:numPr>
        <w:ind w:left="851"/>
        <w:contextualSpacing/>
        <w:rPr>
          <w:lang w:val="en-US"/>
        </w:rPr>
      </w:pPr>
      <w:r w:rsidRPr="0050342F">
        <w:rPr>
          <w:lang w:val="en-US"/>
        </w:rPr>
        <w:t>Social Networking &amp; Security</w:t>
      </w:r>
      <w:r w:rsidRPr="0050342F">
        <w:rPr>
          <w:lang w:val="en-US"/>
        </w:rPr>
        <w:tab/>
      </w:r>
      <w:sdt>
        <w:sdtPr>
          <w:id w:val="15733936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14:paraId="4374F614" w14:textId="77777777" w:rsidR="0050342F" w:rsidRPr="0050342F" w:rsidRDefault="0050342F" w:rsidP="0050342F">
      <w:pPr>
        <w:numPr>
          <w:ilvl w:val="1"/>
          <w:numId w:val="8"/>
        </w:numPr>
        <w:ind w:left="851"/>
        <w:contextualSpacing/>
        <w:rPr>
          <w:lang w:val="en-US"/>
        </w:rPr>
      </w:pPr>
      <w:r w:rsidRPr="0050342F">
        <w:rPr>
          <w:lang w:val="en-US"/>
        </w:rPr>
        <w:t>Interfaz hombre machine</w:t>
      </w:r>
      <w:r w:rsidRPr="0050342F">
        <w:rPr>
          <w:lang w:val="en-US"/>
        </w:rPr>
        <w:tab/>
        <w:t xml:space="preserve"> </w:t>
      </w:r>
      <w:sdt>
        <w:sdtPr>
          <w:rPr>
            <w:lang w:val="en-US"/>
          </w:rPr>
          <w:id w:val="13852865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14:paraId="4374F615" w14:textId="77777777" w:rsidR="0050342F" w:rsidRPr="0050342F" w:rsidRDefault="0050342F" w:rsidP="0050342F">
      <w:pPr>
        <w:numPr>
          <w:ilvl w:val="1"/>
          <w:numId w:val="8"/>
        </w:numPr>
        <w:ind w:left="851"/>
        <w:contextualSpacing/>
        <w:rPr>
          <w:lang w:val="en-US"/>
        </w:rPr>
      </w:pPr>
      <w:r w:rsidRPr="0050342F">
        <w:rPr>
          <w:lang w:val="en-US"/>
        </w:rPr>
        <w:t>Cyberphysical systems</w:t>
      </w:r>
      <w:r w:rsidRPr="0050342F">
        <w:rPr>
          <w:lang w:val="en-US"/>
        </w:rPr>
        <w:tab/>
        <w:t xml:space="preserve"> </w:t>
      </w:r>
      <w:sdt>
        <w:sdtPr>
          <w:rPr>
            <w:lang w:val="en-US"/>
          </w:rPr>
          <w:id w:val="18380353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14:paraId="4374F616" w14:textId="77777777" w:rsidR="0050342F" w:rsidRPr="0050342F" w:rsidRDefault="0050342F" w:rsidP="0050342F">
      <w:pPr>
        <w:numPr>
          <w:ilvl w:val="1"/>
          <w:numId w:val="8"/>
        </w:numPr>
        <w:ind w:left="851"/>
        <w:contextualSpacing/>
        <w:rPr>
          <w:lang w:val="en-US"/>
        </w:rPr>
      </w:pPr>
      <w:r w:rsidRPr="0050342F">
        <w:rPr>
          <w:lang w:val="en-US"/>
        </w:rPr>
        <w:t>Industrial automation, communication, networking and informatics</w:t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r w:rsidRPr="0050342F">
        <w:rPr>
          <w:lang w:val="en-US"/>
        </w:rPr>
        <w:tab/>
        <w:t xml:space="preserve"> </w:t>
      </w:r>
      <w:sdt>
        <w:sdtPr>
          <w:rPr>
            <w:lang w:val="en-US"/>
          </w:rPr>
          <w:id w:val="441114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14:paraId="4374F617" w14:textId="77777777" w:rsidR="0050342F" w:rsidRPr="0050342F" w:rsidRDefault="0050342F" w:rsidP="0050342F">
      <w:pPr>
        <w:ind w:left="792"/>
        <w:contextualSpacing/>
        <w:rPr>
          <w:lang w:val="en-US"/>
        </w:rPr>
        <w:sectPr w:rsidR="0050342F" w:rsidRPr="0050342F" w:rsidSect="00C17B96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14:paraId="4374F618" w14:textId="77777777" w:rsidR="0050342F" w:rsidRPr="00F13A50" w:rsidRDefault="0050342F" w:rsidP="0050342F">
      <w:pPr>
        <w:numPr>
          <w:ilvl w:val="0"/>
          <w:numId w:val="8"/>
        </w:numPr>
        <w:contextualSpacing/>
        <w:rPr>
          <w:b/>
        </w:rPr>
      </w:pPr>
      <w:r w:rsidRPr="00F13A50">
        <w:rPr>
          <w:b/>
        </w:rPr>
        <w:t xml:space="preserve">Sensores Biomédicos Y Sistemas Vestibles </w:t>
      </w:r>
    </w:p>
    <w:p w14:paraId="4374F619" w14:textId="77777777"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  <w:sectPr w:rsidR="0050342F" w:rsidRPr="0050342F" w:rsidSect="00A31864"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374F61A" w14:textId="77777777"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r w:rsidRPr="0050342F">
        <w:rPr>
          <w:lang w:val="en-US"/>
        </w:rPr>
        <w:t xml:space="preserve">Biosensores </w:t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sdt>
        <w:sdtPr>
          <w:rPr>
            <w:lang w:val="en-US"/>
          </w:rPr>
          <w:id w:val="16174044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14:paraId="4374F61B" w14:textId="77777777"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r w:rsidRPr="0050342F">
        <w:rPr>
          <w:lang w:val="en-US"/>
        </w:rPr>
        <w:t>Neuromecánica del movimiento humano</w:t>
      </w:r>
      <w:r w:rsidRPr="0050342F">
        <w:rPr>
          <w:lang w:val="en-US"/>
        </w:rPr>
        <w:tab/>
      </w:r>
      <w:sdt>
        <w:sdtPr>
          <w:rPr>
            <w:lang w:val="en-US"/>
          </w:rPr>
          <w:id w:val="-9069215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14:paraId="4374F61C" w14:textId="77777777"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r w:rsidRPr="0050342F">
        <w:rPr>
          <w:lang w:val="en-US"/>
        </w:rPr>
        <w:t>Rehabilitación</w:t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sdt>
        <w:sdtPr>
          <w:rPr>
            <w:lang w:val="en-US"/>
          </w:rPr>
          <w:id w:val="14561457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14:paraId="4374F61D" w14:textId="77777777"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r w:rsidRPr="0050342F">
        <w:rPr>
          <w:lang w:val="en-US"/>
        </w:rPr>
        <w:t>Juegos serios</w:t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sdt>
        <w:sdtPr>
          <w:rPr>
            <w:lang w:val="en-US"/>
          </w:rPr>
          <w:id w:val="86510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14:paraId="4374F61E" w14:textId="77777777"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r w:rsidRPr="0050342F">
        <w:rPr>
          <w:lang w:val="en-US"/>
        </w:rPr>
        <w:t>Ergonomía</w:t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sdt>
        <w:sdtPr>
          <w:rPr>
            <w:lang w:val="en-US"/>
          </w:rPr>
          <w:id w:val="-19733577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14:paraId="4374F61F" w14:textId="77777777" w:rsidR="0050342F" w:rsidRPr="0050342F" w:rsidRDefault="0050342F" w:rsidP="0050342F">
      <w:pPr>
        <w:numPr>
          <w:ilvl w:val="1"/>
          <w:numId w:val="8"/>
        </w:numPr>
        <w:ind w:left="851"/>
        <w:contextualSpacing/>
        <w:rPr>
          <w:lang w:val="en-US"/>
        </w:rPr>
      </w:pPr>
      <w:r w:rsidRPr="0050342F">
        <w:rPr>
          <w:lang w:val="en-US"/>
        </w:rPr>
        <w:t>Aplicaciones deportivas</w:t>
      </w:r>
      <w:r w:rsidRPr="0050342F">
        <w:rPr>
          <w:lang w:val="en-US"/>
        </w:rPr>
        <w:tab/>
      </w:r>
      <w:sdt>
        <w:sdtPr>
          <w:rPr>
            <w:lang w:val="en-US"/>
          </w:rPr>
          <w:id w:val="551323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14:paraId="4374F620" w14:textId="77777777" w:rsidR="0050342F" w:rsidRPr="0050342F" w:rsidRDefault="0050342F" w:rsidP="0050342F">
      <w:pPr>
        <w:numPr>
          <w:ilvl w:val="1"/>
          <w:numId w:val="8"/>
        </w:numPr>
        <w:ind w:left="851"/>
        <w:contextualSpacing/>
        <w:rPr>
          <w:lang w:val="en-US"/>
        </w:rPr>
      </w:pPr>
      <w:r w:rsidRPr="0050342F">
        <w:rPr>
          <w:lang w:val="en-US"/>
        </w:rPr>
        <w:t>Antenas vestibles</w:t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sdt>
        <w:sdtPr>
          <w:rPr>
            <w:lang w:val="en-US"/>
          </w:rPr>
          <w:id w:val="-538575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14:paraId="4374F621" w14:textId="77777777" w:rsidR="0050342F" w:rsidRPr="0050342F" w:rsidRDefault="0050342F" w:rsidP="0050342F">
      <w:pPr>
        <w:numPr>
          <w:ilvl w:val="1"/>
          <w:numId w:val="8"/>
        </w:numPr>
        <w:ind w:left="851"/>
        <w:contextualSpacing/>
        <w:rPr>
          <w:lang w:val="es-MX"/>
        </w:rPr>
      </w:pPr>
      <w:r w:rsidRPr="0050342F">
        <w:rPr>
          <w:lang w:val="es-MX"/>
        </w:rPr>
        <w:t>Monitoreo remote</w:t>
      </w:r>
      <w:r w:rsidRPr="0050342F">
        <w:rPr>
          <w:lang w:val="es-MX"/>
        </w:rPr>
        <w:tab/>
      </w:r>
      <w:r w:rsidRPr="0050342F">
        <w:rPr>
          <w:lang w:val="es-MX"/>
        </w:rPr>
        <w:tab/>
      </w:r>
      <w:sdt>
        <w:sdtPr>
          <w:rPr>
            <w:lang w:val="en-US"/>
          </w:rPr>
          <w:id w:val="-1370059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14:paraId="4374F622" w14:textId="77777777" w:rsidR="0050342F" w:rsidRPr="0050342F" w:rsidRDefault="0050342F" w:rsidP="0050342F">
      <w:pPr>
        <w:numPr>
          <w:ilvl w:val="1"/>
          <w:numId w:val="8"/>
        </w:numPr>
        <w:ind w:left="851"/>
        <w:contextualSpacing/>
        <w:rPr>
          <w:lang w:val="es-MX"/>
        </w:rPr>
      </w:pPr>
      <w:r w:rsidRPr="0050342F">
        <w:rPr>
          <w:lang w:val="es-MX"/>
        </w:rPr>
        <w:t>Nanotecnología</w:t>
      </w:r>
      <w:r w:rsidRPr="0050342F">
        <w:rPr>
          <w:lang w:val="es-MX"/>
        </w:rPr>
        <w:tab/>
      </w:r>
      <w:r w:rsidRPr="0050342F">
        <w:rPr>
          <w:lang w:val="es-MX"/>
        </w:rPr>
        <w:tab/>
      </w:r>
      <w:sdt>
        <w:sdtPr>
          <w:rPr>
            <w:lang w:val="en-US"/>
          </w:rPr>
          <w:id w:val="16083794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14:paraId="4374F623" w14:textId="77777777" w:rsidR="0050342F" w:rsidRPr="0050342F" w:rsidRDefault="0050342F" w:rsidP="0050342F">
      <w:pPr>
        <w:numPr>
          <w:ilvl w:val="1"/>
          <w:numId w:val="8"/>
        </w:numPr>
        <w:ind w:left="851"/>
        <w:contextualSpacing/>
        <w:rPr>
          <w:lang w:val="es-MX"/>
        </w:rPr>
      </w:pPr>
      <w:r w:rsidRPr="0050342F">
        <w:rPr>
          <w:lang w:val="es-MX"/>
        </w:rPr>
        <w:t>Ambientes asistidos</w:t>
      </w:r>
      <w:r w:rsidRPr="0050342F">
        <w:rPr>
          <w:lang w:val="es-MX"/>
        </w:rPr>
        <w:tab/>
      </w:r>
      <w:r w:rsidRPr="0050342F">
        <w:rPr>
          <w:lang w:val="es-MX"/>
        </w:rPr>
        <w:tab/>
      </w:r>
      <w:sdt>
        <w:sdtPr>
          <w:rPr>
            <w:lang w:val="en-US"/>
          </w:rPr>
          <w:id w:val="9313931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14:paraId="4374F624" w14:textId="77777777" w:rsidR="0050342F" w:rsidRPr="0050342F" w:rsidRDefault="0050342F" w:rsidP="0050342F">
      <w:pPr>
        <w:numPr>
          <w:ilvl w:val="1"/>
          <w:numId w:val="8"/>
        </w:numPr>
        <w:ind w:left="851"/>
        <w:contextualSpacing/>
        <w:rPr>
          <w:lang w:val="es-MX"/>
        </w:rPr>
        <w:sectPr w:rsidR="0050342F" w:rsidRPr="0050342F" w:rsidSect="00583066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  <w:r w:rsidRPr="0050342F">
        <w:rPr>
          <w:lang w:val="es-MX"/>
        </w:rPr>
        <w:t>IoT y Big data</w:t>
      </w:r>
      <w:r w:rsidRPr="0050342F">
        <w:rPr>
          <w:lang w:val="es-MX"/>
        </w:rPr>
        <w:tab/>
      </w:r>
      <w:r w:rsidRPr="0050342F">
        <w:rPr>
          <w:lang w:val="es-MX"/>
        </w:rPr>
        <w:tab/>
      </w:r>
      <w:r w:rsidRPr="0050342F">
        <w:rPr>
          <w:lang w:val="es-MX"/>
        </w:rPr>
        <w:tab/>
      </w:r>
      <w:sdt>
        <w:sdtPr>
          <w:rPr>
            <w:rFonts w:ascii="MS Gothic" w:eastAsia="MS Gothic" w:hAnsi="MS Gothic"/>
            <w:lang w:val="en-US"/>
          </w:rPr>
          <w:id w:val="-20432001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14:paraId="4374F625" w14:textId="77777777" w:rsidR="0050342F" w:rsidRPr="0050342F" w:rsidRDefault="0050342F" w:rsidP="0050342F">
      <w:pPr>
        <w:ind w:left="792"/>
        <w:contextualSpacing/>
      </w:pPr>
    </w:p>
    <w:p w14:paraId="4374F626" w14:textId="77777777" w:rsidR="0050342F" w:rsidRPr="00F13A50" w:rsidRDefault="0050342F" w:rsidP="0050342F">
      <w:pPr>
        <w:numPr>
          <w:ilvl w:val="0"/>
          <w:numId w:val="8"/>
        </w:numPr>
        <w:contextualSpacing/>
        <w:rPr>
          <w:b/>
        </w:rPr>
      </w:pPr>
      <w:r w:rsidRPr="00F13A50">
        <w:rPr>
          <w:b/>
        </w:rPr>
        <w:t xml:space="preserve">Economía Circular </w:t>
      </w:r>
    </w:p>
    <w:p w14:paraId="4374F627" w14:textId="77777777" w:rsid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  <w:sectPr w:rsidR="0050342F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374F628" w14:textId="77777777"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r w:rsidRPr="0050342F">
        <w:rPr>
          <w:lang w:val="en-US"/>
        </w:rPr>
        <w:t>Nuevos materiales</w:t>
      </w:r>
      <w:r w:rsidRPr="0050342F">
        <w:rPr>
          <w:lang w:val="en-US"/>
        </w:rPr>
        <w:tab/>
      </w:r>
      <w:sdt>
        <w:sdtPr>
          <w:rPr>
            <w:lang w:val="en-US"/>
          </w:rPr>
          <w:id w:val="-9348207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14:paraId="4374F629" w14:textId="77777777"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r w:rsidRPr="0050342F">
        <w:rPr>
          <w:lang w:val="en-US"/>
        </w:rPr>
        <w:t>Eco diseño</w:t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sdt>
        <w:sdtPr>
          <w:rPr>
            <w:lang w:val="en-US"/>
          </w:rPr>
          <w:id w:val="1776311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14:paraId="4374F62A" w14:textId="77777777"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r w:rsidRPr="0050342F">
        <w:rPr>
          <w:lang w:val="en-US"/>
        </w:rPr>
        <w:t>Ecoeficiencia</w:t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sdt>
        <w:sdtPr>
          <w:rPr>
            <w:lang w:val="en-US"/>
          </w:rPr>
          <w:id w:val="5454168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14:paraId="4374F62B" w14:textId="77777777"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r w:rsidRPr="0050342F">
        <w:rPr>
          <w:lang w:val="en-US"/>
        </w:rPr>
        <w:t xml:space="preserve">Biorefinería – Bioenergía </w:t>
      </w:r>
      <w:sdt>
        <w:sdtPr>
          <w:rPr>
            <w:lang w:val="en-US"/>
          </w:rPr>
          <w:id w:val="2325236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14:paraId="4374F62C" w14:textId="77777777" w:rsidR="0050342F" w:rsidRPr="0050342F" w:rsidRDefault="0050342F" w:rsidP="0050342F">
      <w:pPr>
        <w:numPr>
          <w:ilvl w:val="1"/>
          <w:numId w:val="8"/>
        </w:numPr>
        <w:ind w:left="851"/>
        <w:contextualSpacing/>
        <w:rPr>
          <w:lang w:val="es-MX"/>
        </w:rPr>
      </w:pPr>
      <w:r w:rsidRPr="0050342F">
        <w:rPr>
          <w:lang w:val="es-MX"/>
        </w:rPr>
        <w:t>Modelos empresariales   circulares</w:t>
      </w:r>
      <w:r w:rsidRPr="0050342F">
        <w:rPr>
          <w:lang w:val="es-MX"/>
        </w:rPr>
        <w:tab/>
      </w:r>
      <w:r w:rsidRPr="0050342F">
        <w:rPr>
          <w:lang w:val="es-MX"/>
        </w:rPr>
        <w:tab/>
      </w:r>
      <w:r w:rsidRPr="0050342F">
        <w:rPr>
          <w:lang w:val="es-MX"/>
        </w:rPr>
        <w:tab/>
      </w:r>
      <w:sdt>
        <w:sdtPr>
          <w:rPr>
            <w:lang w:val="es-MX"/>
          </w:rPr>
          <w:id w:val="-417336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s-MX"/>
            </w:rPr>
            <w:t>☐</w:t>
          </w:r>
        </w:sdtContent>
      </w:sdt>
    </w:p>
    <w:p w14:paraId="4374F62D" w14:textId="77777777" w:rsidR="0050342F" w:rsidRPr="0050342F" w:rsidRDefault="0050342F" w:rsidP="0050342F">
      <w:pPr>
        <w:numPr>
          <w:ilvl w:val="1"/>
          <w:numId w:val="8"/>
        </w:numPr>
        <w:ind w:left="851"/>
        <w:contextualSpacing/>
        <w:rPr>
          <w:lang w:val="es-MX"/>
        </w:rPr>
      </w:pPr>
      <w:r w:rsidRPr="0050342F">
        <w:rPr>
          <w:lang w:val="es-MX"/>
        </w:rPr>
        <w:t>Producción más limpia</w:t>
      </w:r>
      <w:r w:rsidRPr="0050342F">
        <w:rPr>
          <w:lang w:val="es-MX"/>
        </w:rPr>
        <w:tab/>
      </w:r>
      <w:sdt>
        <w:sdtPr>
          <w:rPr>
            <w:lang w:val="es-MX"/>
          </w:rPr>
          <w:id w:val="-11030241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s-MX"/>
            </w:rPr>
            <w:t>☐</w:t>
          </w:r>
        </w:sdtContent>
      </w:sdt>
    </w:p>
    <w:p w14:paraId="4374F62E" w14:textId="77777777" w:rsidR="0050342F" w:rsidRPr="0050342F" w:rsidRDefault="0050342F" w:rsidP="0050342F">
      <w:pPr>
        <w:numPr>
          <w:ilvl w:val="1"/>
          <w:numId w:val="8"/>
        </w:numPr>
        <w:ind w:left="851"/>
        <w:contextualSpacing/>
        <w:rPr>
          <w:lang w:val="es-MX"/>
        </w:rPr>
      </w:pPr>
      <w:r w:rsidRPr="0050342F">
        <w:rPr>
          <w:lang w:val="es-MX"/>
        </w:rPr>
        <w:t>I+D+i+E</w:t>
      </w:r>
      <w:r w:rsidRPr="0050342F">
        <w:rPr>
          <w:lang w:val="es-MX"/>
        </w:rPr>
        <w:tab/>
      </w:r>
      <w:r w:rsidRPr="0050342F">
        <w:rPr>
          <w:lang w:val="es-MX"/>
        </w:rPr>
        <w:tab/>
      </w:r>
      <w:r w:rsidRPr="0050342F">
        <w:rPr>
          <w:lang w:val="es-MX"/>
        </w:rPr>
        <w:tab/>
      </w:r>
      <w:sdt>
        <w:sdtPr>
          <w:rPr>
            <w:lang w:val="es-MX"/>
          </w:rPr>
          <w:id w:val="-11772686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s-MX"/>
            </w:rPr>
            <w:t>☐</w:t>
          </w:r>
        </w:sdtContent>
      </w:sdt>
    </w:p>
    <w:p w14:paraId="4374F62F" w14:textId="77777777" w:rsidR="0050342F" w:rsidRDefault="0050342F" w:rsidP="00561077">
      <w:pPr>
        <w:ind w:left="360"/>
        <w:sectPr w:rsidR="0050342F" w:rsidSect="0050342F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14:paraId="4374F630" w14:textId="77777777" w:rsidR="00561077" w:rsidRDefault="00561077" w:rsidP="00561077">
      <w:pPr>
        <w:ind w:left="360"/>
      </w:pPr>
    </w:p>
    <w:p w14:paraId="4374F631" w14:textId="77777777" w:rsidR="00137904" w:rsidRDefault="00435081" w:rsidP="00137904">
      <w:pPr>
        <w:pStyle w:val="Ttulo1"/>
        <w:numPr>
          <w:ilvl w:val="0"/>
          <w:numId w:val="1"/>
        </w:numPr>
      </w:pPr>
      <w:r>
        <w:t>Indicaciones generales</w:t>
      </w:r>
    </w:p>
    <w:p w14:paraId="4374F633" w14:textId="77777777" w:rsidR="00137904" w:rsidRDefault="00137904" w:rsidP="00137904">
      <w:pPr>
        <w:pStyle w:val="Prrafodelista"/>
        <w:ind w:left="360"/>
        <w:rPr>
          <w:sz w:val="20"/>
        </w:rPr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Detallar los requerimientos necesarios en cada uno de los siguientes numerales</w:t>
      </w:r>
      <w:r w:rsidRPr="00137904">
        <w:rPr>
          <w:sz w:val="20"/>
          <w:highlight w:val="lightGray"/>
        </w:rPr>
        <w:t>]</w:t>
      </w:r>
    </w:p>
    <w:p w14:paraId="4374F634" w14:textId="77777777" w:rsidR="00137904" w:rsidRDefault="00137904" w:rsidP="00435081">
      <w:pPr>
        <w:pStyle w:val="Prrafodelista"/>
        <w:ind w:left="360"/>
      </w:pPr>
    </w:p>
    <w:p w14:paraId="4374F635" w14:textId="1C88C7FE" w:rsidR="00C90F2F" w:rsidRDefault="00137904" w:rsidP="00435081">
      <w:pPr>
        <w:pStyle w:val="Prrafodelista"/>
        <w:numPr>
          <w:ilvl w:val="1"/>
          <w:numId w:val="1"/>
        </w:numPr>
      </w:pPr>
      <w:r>
        <w:t>C</w:t>
      </w:r>
      <w:r w:rsidR="00EE235A">
        <w:t>onocimiento</w:t>
      </w:r>
      <w:r>
        <w:t>s</w:t>
      </w:r>
      <w:r w:rsidR="00435081">
        <w:t xml:space="preserve"> mínimo</w:t>
      </w:r>
      <w:r>
        <w:t>s</w:t>
      </w:r>
      <w:r w:rsidR="00CF0FE0">
        <w:t xml:space="preserve"> </w:t>
      </w:r>
      <w:r>
        <w:t>d</w:t>
      </w:r>
      <w:r w:rsidR="00435081">
        <w:t xml:space="preserve">el </w:t>
      </w:r>
      <w:r w:rsidR="00C90F2F">
        <w:t xml:space="preserve">público </w:t>
      </w:r>
      <w:r w:rsidR="00104144">
        <w:t>objetivo</w:t>
      </w:r>
      <w:r w:rsidR="005A3F93">
        <w:t>:</w:t>
      </w:r>
    </w:p>
    <w:p w14:paraId="466D186A" w14:textId="77777777" w:rsidR="005A3F93" w:rsidRDefault="005A3F93" w:rsidP="005A3F93"/>
    <w:p w14:paraId="4374F636" w14:textId="77777777" w:rsidR="00137904" w:rsidRDefault="00137904" w:rsidP="00137904">
      <w:pPr>
        <w:pStyle w:val="Prrafodelista"/>
        <w:ind w:left="792"/>
      </w:pPr>
    </w:p>
    <w:p w14:paraId="4374F637" w14:textId="7D3C621C" w:rsidR="00435081" w:rsidRDefault="00137904" w:rsidP="00435081">
      <w:pPr>
        <w:pStyle w:val="Prrafodelista"/>
        <w:numPr>
          <w:ilvl w:val="1"/>
          <w:numId w:val="1"/>
        </w:numPr>
      </w:pPr>
      <w:r>
        <w:t>N</w:t>
      </w:r>
      <w:r w:rsidR="002E137A">
        <w:t>úmero</w:t>
      </w:r>
      <w:r w:rsidR="00106EAB">
        <w:t xml:space="preserve"> máximo</w:t>
      </w:r>
      <w:r w:rsidR="00435081">
        <w:t xml:space="preserve"> </w:t>
      </w:r>
      <w:r w:rsidR="005A3F93">
        <w:t>de asistentes para el tutorial:</w:t>
      </w:r>
    </w:p>
    <w:p w14:paraId="108CC483" w14:textId="77777777" w:rsidR="005A3F93" w:rsidRDefault="005A3F93" w:rsidP="005A3F93"/>
    <w:p w14:paraId="4374F638" w14:textId="77777777" w:rsidR="00137904" w:rsidRDefault="00137904" w:rsidP="00137904">
      <w:pPr>
        <w:pStyle w:val="Prrafodelista"/>
      </w:pPr>
    </w:p>
    <w:p w14:paraId="4374F639" w14:textId="7FDA178C" w:rsidR="00106EAB" w:rsidRDefault="00137904" w:rsidP="00435081">
      <w:pPr>
        <w:pStyle w:val="Prrafodelista"/>
        <w:numPr>
          <w:ilvl w:val="1"/>
          <w:numId w:val="1"/>
        </w:numPr>
      </w:pPr>
      <w:r>
        <w:t>Car</w:t>
      </w:r>
      <w:r w:rsidR="00106EAB">
        <w:t>acterísticas del aula</w:t>
      </w:r>
      <w:r>
        <w:t xml:space="preserve"> y/o laboratorio que se requiere</w:t>
      </w:r>
      <w:r w:rsidR="005A3F93">
        <w:t xml:space="preserve"> para dictar el tutorial:</w:t>
      </w:r>
    </w:p>
    <w:p w14:paraId="6CC6420E" w14:textId="27C838A2" w:rsidR="005A3F93" w:rsidRDefault="005A3F93" w:rsidP="005A3F93"/>
    <w:p w14:paraId="473164C3" w14:textId="77777777" w:rsidR="005A3F93" w:rsidRDefault="005A3F93" w:rsidP="005A3F93"/>
    <w:p w14:paraId="4374F63A" w14:textId="26A3E3B6" w:rsidR="00C90F2F" w:rsidRDefault="00C90F2F"/>
    <w:p w14:paraId="78638259" w14:textId="5B064E7E" w:rsidR="005A3F93" w:rsidRDefault="005A3F93"/>
    <w:p w14:paraId="1BFE2F23" w14:textId="21825DB9" w:rsidR="005A3F93" w:rsidRDefault="005A3F93"/>
    <w:p w14:paraId="215254B5" w14:textId="057FA91F" w:rsidR="005A3F93" w:rsidRDefault="005A3F93"/>
    <w:p w14:paraId="0D87D040" w14:textId="617DF6DE" w:rsidR="005A3F93" w:rsidRDefault="005A3F93"/>
    <w:p w14:paraId="387485EE" w14:textId="28E9EEF1" w:rsidR="005A3F93" w:rsidRDefault="005A3F93"/>
    <w:p w14:paraId="318053EA" w14:textId="17BDCE65" w:rsidR="005A3F93" w:rsidRDefault="005A3F93"/>
    <w:p w14:paraId="67A3C27E" w14:textId="3995CF02" w:rsidR="005A3F93" w:rsidRDefault="005A3F93"/>
    <w:p w14:paraId="4333566B" w14:textId="1A73622D" w:rsidR="005A3F93" w:rsidRDefault="005A3F93"/>
    <w:p w14:paraId="578A10EB" w14:textId="206BA0FC" w:rsidR="005A3F93" w:rsidRDefault="005A3F93"/>
    <w:p w14:paraId="5C0BAA5A" w14:textId="3A229B6C" w:rsidR="005A3F93" w:rsidRDefault="005A3F93"/>
    <w:p w14:paraId="5CB14FAE" w14:textId="6D652D12" w:rsidR="005A3F93" w:rsidRDefault="005A3F93"/>
    <w:p w14:paraId="5D7F00CD" w14:textId="1C80925D" w:rsidR="005A3F93" w:rsidRDefault="005A3F93"/>
    <w:p w14:paraId="0B7BCB89" w14:textId="77777777" w:rsidR="00DC37F6" w:rsidRDefault="00DC37F6"/>
    <w:p w14:paraId="1F0C3A3C" w14:textId="57537B67" w:rsidR="005A3F93" w:rsidRDefault="005A3F93"/>
    <w:p w14:paraId="4374F63B" w14:textId="77777777" w:rsidR="007164C0" w:rsidRPr="005A3F93" w:rsidRDefault="007164C0" w:rsidP="007164C0">
      <w:pPr>
        <w:rPr>
          <w:b/>
        </w:rPr>
      </w:pPr>
      <w:r w:rsidRPr="005A3F93">
        <w:rPr>
          <w:b/>
        </w:rPr>
        <w:lastRenderedPageBreak/>
        <w:t>Anexo 1: Hojas de vida</w:t>
      </w:r>
    </w:p>
    <w:p w14:paraId="4374F63C" w14:textId="77777777" w:rsidR="007164C0" w:rsidRDefault="007164C0" w:rsidP="007164C0">
      <w:pPr>
        <w:pStyle w:val="Ttulo1"/>
        <w:numPr>
          <w:ilvl w:val="0"/>
          <w:numId w:val="5"/>
        </w:numPr>
      </w:pPr>
      <w:r>
        <w:t>Participante   1…n</w:t>
      </w:r>
      <w:bookmarkStart w:id="0" w:name="_GoBack"/>
      <w:bookmarkEnd w:id="0"/>
    </w:p>
    <w:p w14:paraId="4374F63D" w14:textId="77777777" w:rsidR="007164C0" w:rsidRDefault="007164C0" w:rsidP="007164C0">
      <w:pPr>
        <w:pStyle w:val="Ttulo3"/>
        <w:tabs>
          <w:tab w:val="left" w:pos="708"/>
        </w:tabs>
        <w:ind w:left="720" w:hanging="720"/>
        <w:rPr>
          <w:sz w:val="20"/>
          <w:szCs w:val="20"/>
        </w:rPr>
      </w:pPr>
    </w:p>
    <w:p w14:paraId="4374F63E" w14:textId="77777777" w:rsidR="007164C0" w:rsidRPr="004739DB" w:rsidRDefault="007164C0" w:rsidP="007164C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Nombres</w:t>
      </w:r>
      <w:r w:rsidRPr="004739DB">
        <w:rPr>
          <w:rFonts w:asciiTheme="majorHAnsi" w:hAnsiTheme="majorHAnsi" w:cstheme="majorHAnsi"/>
        </w:rPr>
        <w:t xml:space="preserve">:  </w:t>
      </w:r>
      <w:r>
        <w:rPr>
          <w:rFonts w:asciiTheme="majorHAnsi" w:hAnsiTheme="majorHAnsi" w:cstheme="majorHAnsi"/>
        </w:rPr>
        <w:t>________________________</w:t>
      </w:r>
      <w:r>
        <w:rPr>
          <w:rFonts w:asciiTheme="majorHAnsi" w:hAnsiTheme="majorHAnsi" w:cstheme="majorHAnsi"/>
        </w:rPr>
        <w:tab/>
        <w:t>Apellidos: _____________________</w:t>
      </w:r>
    </w:p>
    <w:p w14:paraId="4374F63F" w14:textId="77777777" w:rsidR="007164C0" w:rsidRDefault="007164C0" w:rsidP="007164C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Nacionalidad: _____________________ </w:t>
      </w:r>
      <w:r>
        <w:rPr>
          <w:rFonts w:asciiTheme="majorHAnsi" w:hAnsiTheme="majorHAnsi" w:cstheme="majorHAnsi"/>
        </w:rPr>
        <w:tab/>
        <w:t>Número de cédula: ______________</w:t>
      </w:r>
    </w:p>
    <w:p w14:paraId="4374F640" w14:textId="77777777" w:rsidR="007164C0" w:rsidRPr="004739DB" w:rsidRDefault="007164C0" w:rsidP="007164C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studios realizados:</w:t>
      </w:r>
    </w:p>
    <w:tbl>
      <w:tblPr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2185"/>
        <w:gridCol w:w="2185"/>
        <w:gridCol w:w="2185"/>
        <w:gridCol w:w="2195"/>
      </w:tblGrid>
      <w:tr w:rsidR="007164C0" w:rsidRPr="004739DB" w14:paraId="4374F645" w14:textId="77777777" w:rsidTr="00F31FC2">
        <w:trPr>
          <w:trHeight w:val="295"/>
        </w:trPr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5B9BD5" w:themeFill="accent1"/>
            <w:hideMark/>
          </w:tcPr>
          <w:p w14:paraId="4374F641" w14:textId="77777777" w:rsidR="007164C0" w:rsidRPr="004739DB" w:rsidRDefault="007164C0" w:rsidP="00F31FC2">
            <w:pPr>
              <w:pStyle w:val="Default"/>
              <w:spacing w:line="256" w:lineRule="auto"/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  <w:t>Título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5B9BD5" w:themeFill="accent1"/>
            <w:hideMark/>
          </w:tcPr>
          <w:p w14:paraId="4374F642" w14:textId="77777777" w:rsidR="007164C0" w:rsidRPr="004739DB" w:rsidRDefault="007164C0" w:rsidP="00F31FC2">
            <w:pPr>
              <w:pStyle w:val="Default"/>
              <w:spacing w:line="256" w:lineRule="auto"/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  <w:t>Año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5B9BD5" w:themeFill="accent1"/>
            <w:hideMark/>
          </w:tcPr>
          <w:p w14:paraId="4374F643" w14:textId="77777777" w:rsidR="007164C0" w:rsidRPr="004739DB" w:rsidRDefault="007164C0" w:rsidP="00F31FC2">
            <w:pPr>
              <w:pStyle w:val="Default"/>
              <w:spacing w:line="256" w:lineRule="auto"/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  <w:t>Institución</w:t>
            </w:r>
          </w:p>
        </w:tc>
        <w:tc>
          <w:tcPr>
            <w:tcW w:w="2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B9BD5" w:themeFill="accent1"/>
            <w:hideMark/>
          </w:tcPr>
          <w:p w14:paraId="4374F644" w14:textId="77777777" w:rsidR="007164C0" w:rsidRPr="004739DB" w:rsidRDefault="007164C0" w:rsidP="00F31FC2">
            <w:pPr>
              <w:pStyle w:val="Default"/>
              <w:spacing w:line="256" w:lineRule="auto"/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  <w:t>País</w:t>
            </w:r>
          </w:p>
        </w:tc>
      </w:tr>
      <w:tr w:rsidR="007164C0" w:rsidRPr="004739DB" w14:paraId="4374F64A" w14:textId="77777777" w:rsidTr="00F31FC2">
        <w:trPr>
          <w:trHeight w:val="295"/>
        </w:trPr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4374F646" w14:textId="77777777" w:rsidR="007164C0" w:rsidRPr="004739DB" w:rsidRDefault="007164C0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4374F647" w14:textId="77777777" w:rsidR="007164C0" w:rsidRPr="004739DB" w:rsidRDefault="007164C0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4374F648" w14:textId="77777777" w:rsidR="007164C0" w:rsidRPr="004739DB" w:rsidRDefault="007164C0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74F649" w14:textId="77777777" w:rsidR="007164C0" w:rsidRPr="004739DB" w:rsidRDefault="007164C0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</w:tr>
      <w:tr w:rsidR="007164C0" w:rsidRPr="004739DB" w14:paraId="4374F64F" w14:textId="77777777" w:rsidTr="00F31FC2">
        <w:trPr>
          <w:trHeight w:val="305"/>
        </w:trPr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4374F64B" w14:textId="77777777" w:rsidR="007164C0" w:rsidRPr="004739DB" w:rsidRDefault="007164C0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4374F64C" w14:textId="77777777" w:rsidR="007164C0" w:rsidRPr="004739DB" w:rsidRDefault="007164C0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4374F64D" w14:textId="77777777" w:rsidR="007164C0" w:rsidRPr="004739DB" w:rsidRDefault="007164C0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74F64E" w14:textId="77777777" w:rsidR="007164C0" w:rsidRPr="004739DB" w:rsidRDefault="007164C0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</w:tr>
    </w:tbl>
    <w:p w14:paraId="4374F650" w14:textId="77777777" w:rsidR="007164C0" w:rsidRPr="004739DB" w:rsidRDefault="007164C0" w:rsidP="007164C0">
      <w:pPr>
        <w:rPr>
          <w:rFonts w:asciiTheme="majorHAnsi" w:hAnsiTheme="majorHAnsi" w:cstheme="majorHAnsi"/>
          <w:lang w:val="es-ES" w:eastAsia="ar-SA"/>
        </w:rPr>
      </w:pPr>
    </w:p>
    <w:p w14:paraId="4374F651" w14:textId="77777777" w:rsidR="007164C0" w:rsidRPr="004739DB" w:rsidRDefault="007164C0" w:rsidP="007164C0">
      <w:pPr>
        <w:rPr>
          <w:rFonts w:asciiTheme="majorHAnsi" w:hAnsiTheme="majorHAnsi" w:cstheme="majorHAnsi"/>
        </w:rPr>
      </w:pPr>
      <w:r w:rsidRPr="004739DB">
        <w:rPr>
          <w:rFonts w:asciiTheme="majorHAnsi" w:hAnsiTheme="majorHAnsi" w:cstheme="majorHAnsi"/>
        </w:rPr>
        <w:t>Añadir información, como máximo hasta completar</w:t>
      </w:r>
      <w:r w:rsidRPr="004739DB">
        <w:rPr>
          <w:rFonts w:asciiTheme="majorHAnsi" w:hAnsiTheme="majorHAnsi" w:cstheme="majorHAnsi"/>
          <w:b/>
          <w:i/>
          <w:u w:val="single"/>
        </w:rPr>
        <w:t xml:space="preserve"> 2 páginas de hoja de vida</w:t>
      </w:r>
      <w:r w:rsidRPr="004739DB">
        <w:rPr>
          <w:rFonts w:asciiTheme="majorHAnsi" w:hAnsiTheme="majorHAnsi" w:cstheme="majorHAnsi"/>
        </w:rPr>
        <w:t xml:space="preserve">. </w:t>
      </w:r>
    </w:p>
    <w:p w14:paraId="4374F652" w14:textId="77777777" w:rsidR="007164C0" w:rsidRPr="004739DB" w:rsidRDefault="007164C0" w:rsidP="007164C0">
      <w:pPr>
        <w:rPr>
          <w:rFonts w:asciiTheme="majorHAnsi" w:hAnsiTheme="majorHAnsi" w:cstheme="majorHAnsi"/>
        </w:rPr>
      </w:pPr>
      <w:r w:rsidRPr="004739DB">
        <w:rPr>
          <w:rFonts w:asciiTheme="majorHAnsi" w:hAnsiTheme="majorHAnsi" w:cstheme="majorHAnsi"/>
        </w:rPr>
        <w:t xml:space="preserve">Debe especificarse la información que se detalla a continuación: </w:t>
      </w:r>
    </w:p>
    <w:p w14:paraId="4374F653" w14:textId="77777777" w:rsidR="007164C0" w:rsidRPr="004739DB" w:rsidRDefault="007164C0" w:rsidP="007164C0">
      <w:pPr>
        <w:numPr>
          <w:ilvl w:val="0"/>
          <w:numId w:val="6"/>
        </w:numPr>
        <w:suppressAutoHyphens/>
        <w:spacing w:after="0" w:line="240" w:lineRule="auto"/>
        <w:rPr>
          <w:rFonts w:asciiTheme="majorHAnsi" w:hAnsiTheme="majorHAnsi" w:cstheme="majorHAnsi"/>
        </w:rPr>
      </w:pPr>
      <w:r w:rsidRPr="004739DB">
        <w:rPr>
          <w:rFonts w:asciiTheme="majorHAnsi" w:hAnsiTheme="majorHAnsi" w:cstheme="majorHAnsi"/>
        </w:rPr>
        <w:t>Experiencia académica e investigativa</w:t>
      </w:r>
    </w:p>
    <w:p w14:paraId="4374F654" w14:textId="77777777" w:rsidR="007164C0" w:rsidRPr="004739DB" w:rsidRDefault="007164C0" w:rsidP="007164C0">
      <w:pPr>
        <w:numPr>
          <w:ilvl w:val="0"/>
          <w:numId w:val="6"/>
        </w:numPr>
        <w:suppressAutoHyphens/>
        <w:spacing w:after="0" w:line="240" w:lineRule="auto"/>
        <w:rPr>
          <w:rFonts w:asciiTheme="majorHAnsi" w:hAnsiTheme="majorHAnsi" w:cstheme="majorHAnsi"/>
        </w:rPr>
      </w:pPr>
      <w:r w:rsidRPr="004739DB">
        <w:rPr>
          <w:rFonts w:asciiTheme="majorHAnsi" w:hAnsiTheme="majorHAnsi" w:cstheme="majorHAnsi"/>
        </w:rPr>
        <w:t xml:space="preserve">Producción científica </w:t>
      </w:r>
    </w:p>
    <w:p w14:paraId="4374F655" w14:textId="77777777" w:rsidR="007164C0" w:rsidRPr="004739DB" w:rsidRDefault="007164C0" w:rsidP="007164C0">
      <w:pPr>
        <w:numPr>
          <w:ilvl w:val="0"/>
          <w:numId w:val="6"/>
        </w:numPr>
        <w:suppressAutoHyphens/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Otros congresos en los que haya participado</w:t>
      </w:r>
    </w:p>
    <w:p w14:paraId="4374F656" w14:textId="77777777" w:rsidR="007164C0" w:rsidRPr="004739DB" w:rsidRDefault="007164C0" w:rsidP="007164C0">
      <w:pPr>
        <w:numPr>
          <w:ilvl w:val="0"/>
          <w:numId w:val="6"/>
        </w:numPr>
        <w:suppressAutoHyphens/>
        <w:spacing w:after="0" w:line="240" w:lineRule="auto"/>
        <w:rPr>
          <w:rFonts w:asciiTheme="majorHAnsi" w:hAnsiTheme="majorHAnsi" w:cstheme="majorHAnsi"/>
        </w:rPr>
      </w:pPr>
      <w:r w:rsidRPr="004739DB">
        <w:rPr>
          <w:rFonts w:asciiTheme="majorHAnsi" w:hAnsiTheme="majorHAnsi" w:cstheme="majorHAnsi"/>
        </w:rPr>
        <w:t>Otras experiencias (relativa al</w:t>
      </w:r>
      <w:r>
        <w:rPr>
          <w:rFonts w:asciiTheme="majorHAnsi" w:hAnsiTheme="majorHAnsi" w:cstheme="majorHAnsi"/>
        </w:rPr>
        <w:t xml:space="preserve"> congreso</w:t>
      </w:r>
      <w:r w:rsidRPr="004739DB">
        <w:rPr>
          <w:rFonts w:asciiTheme="majorHAnsi" w:hAnsiTheme="majorHAnsi" w:cstheme="majorHAnsi"/>
        </w:rPr>
        <w:t>)</w:t>
      </w:r>
    </w:p>
    <w:p w14:paraId="4374F657" w14:textId="0A6E0C4C" w:rsidR="007164C0" w:rsidRDefault="007164C0" w:rsidP="007164C0">
      <w:pPr>
        <w:rPr>
          <w:rFonts w:asciiTheme="majorHAnsi" w:hAnsiTheme="majorHAnsi" w:cstheme="majorHAnsi"/>
        </w:rPr>
      </w:pPr>
    </w:p>
    <w:p w14:paraId="3ADA83DF" w14:textId="421BBE13" w:rsidR="005A3F93" w:rsidRDefault="005A3F93" w:rsidP="007164C0">
      <w:pPr>
        <w:rPr>
          <w:rFonts w:asciiTheme="majorHAnsi" w:hAnsiTheme="majorHAnsi" w:cstheme="majorHAnsi"/>
        </w:rPr>
      </w:pPr>
    </w:p>
    <w:p w14:paraId="3D57C22F" w14:textId="77777777" w:rsidR="005A3F93" w:rsidRDefault="005A3F93" w:rsidP="007164C0">
      <w:pPr>
        <w:rPr>
          <w:rFonts w:asciiTheme="majorHAnsi" w:hAnsiTheme="majorHAnsi" w:cstheme="majorHAnsi"/>
        </w:rPr>
      </w:pPr>
    </w:p>
    <w:p w14:paraId="4374F658" w14:textId="04CB4FEB" w:rsidR="007164C0" w:rsidRPr="004739DB" w:rsidRDefault="007164C0" w:rsidP="007164C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                                          __________</w:t>
      </w:r>
      <w:r w:rsidRPr="004739DB">
        <w:rPr>
          <w:rFonts w:asciiTheme="majorHAnsi" w:hAnsiTheme="majorHAnsi" w:cstheme="majorHAnsi"/>
        </w:rPr>
        <w:t>_____________________</w:t>
      </w:r>
    </w:p>
    <w:p w14:paraId="4374F659" w14:textId="108464CD" w:rsidR="008830FA" w:rsidRDefault="007164C0">
      <w:r>
        <w:rPr>
          <w:rFonts w:asciiTheme="majorHAnsi" w:hAnsiTheme="majorHAnsi" w:cstheme="majorHAnsi"/>
        </w:rPr>
        <w:t xml:space="preserve">             </w:t>
      </w:r>
      <w:r w:rsidR="005A3F93">
        <w:rPr>
          <w:rFonts w:asciiTheme="majorHAnsi" w:hAnsiTheme="majorHAnsi" w:cstheme="majorHAnsi"/>
        </w:rPr>
        <w:t xml:space="preserve">  </w:t>
      </w:r>
      <w:r>
        <w:rPr>
          <w:rFonts w:asciiTheme="majorHAnsi" w:hAnsiTheme="majorHAnsi" w:cstheme="majorHAnsi"/>
        </w:rPr>
        <w:t xml:space="preserve">                           </w:t>
      </w:r>
      <w:r w:rsidR="005A3F93">
        <w:rPr>
          <w:rFonts w:asciiTheme="majorHAnsi" w:hAnsiTheme="majorHAnsi" w:cstheme="majorHAnsi"/>
        </w:rPr>
        <w:t xml:space="preserve">                     Firma</w:t>
      </w:r>
      <w:r w:rsidRPr="004739DB">
        <w:rPr>
          <w:rFonts w:asciiTheme="majorHAnsi" w:hAnsiTheme="majorHAnsi" w:cstheme="majorHAnsi"/>
        </w:rPr>
        <w:t xml:space="preserve"> </w:t>
      </w:r>
      <w:r w:rsidR="005A3F93">
        <w:rPr>
          <w:rFonts w:asciiTheme="majorHAnsi" w:hAnsiTheme="majorHAnsi" w:cstheme="majorHAnsi"/>
        </w:rPr>
        <w:t>p</w:t>
      </w:r>
      <w:r>
        <w:rPr>
          <w:rFonts w:asciiTheme="majorHAnsi" w:hAnsiTheme="majorHAnsi" w:cstheme="majorHAnsi"/>
        </w:rPr>
        <w:t>articipante</w:t>
      </w:r>
    </w:p>
    <w:sectPr w:rsidR="008830FA" w:rsidSect="0050342F">
      <w:type w:val="continuous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9A2556" w14:textId="77777777" w:rsidR="00CF19D6" w:rsidRDefault="00CF19D6" w:rsidP="00CF19D6">
      <w:pPr>
        <w:spacing w:after="0" w:line="240" w:lineRule="auto"/>
      </w:pPr>
      <w:r>
        <w:separator/>
      </w:r>
    </w:p>
  </w:endnote>
  <w:endnote w:type="continuationSeparator" w:id="0">
    <w:p w14:paraId="42AE404C" w14:textId="77777777" w:rsidR="00CF19D6" w:rsidRDefault="00CF19D6" w:rsidP="00CF19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910FD1" w14:textId="77777777" w:rsidR="00CF19D6" w:rsidRDefault="00CF19D6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DA2800" w14:textId="77777777" w:rsidR="00CF19D6" w:rsidRDefault="00CF19D6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E6EEB2" w14:textId="77777777" w:rsidR="00CF19D6" w:rsidRDefault="00CF19D6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D4096D" w14:textId="77777777" w:rsidR="00CF19D6" w:rsidRDefault="00CF19D6" w:rsidP="00CF19D6">
      <w:pPr>
        <w:spacing w:after="0" w:line="240" w:lineRule="auto"/>
      </w:pPr>
      <w:r>
        <w:separator/>
      </w:r>
    </w:p>
  </w:footnote>
  <w:footnote w:type="continuationSeparator" w:id="0">
    <w:p w14:paraId="27AFED92" w14:textId="77777777" w:rsidR="00CF19D6" w:rsidRDefault="00CF19D6" w:rsidP="00CF19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D1248C" w14:textId="77777777" w:rsidR="00CF19D6" w:rsidRDefault="00CF19D6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F560BE" w14:textId="77777777" w:rsidR="00CF19D6" w:rsidRDefault="00CF19D6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857CBF" w14:textId="77777777" w:rsidR="00CF19D6" w:rsidRDefault="00CF19D6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32E1F"/>
    <w:multiLevelType w:val="multilevel"/>
    <w:tmpl w:val="30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C2516CC"/>
    <w:multiLevelType w:val="hybridMultilevel"/>
    <w:tmpl w:val="366AE9BE"/>
    <w:lvl w:ilvl="0" w:tplc="300A000F">
      <w:start w:val="1"/>
      <w:numFmt w:val="decimal"/>
      <w:lvlText w:val="%1."/>
      <w:lvlJc w:val="left"/>
      <w:pPr>
        <w:ind w:left="1440" w:hanging="360"/>
      </w:pPr>
    </w:lvl>
    <w:lvl w:ilvl="1" w:tplc="300A0019">
      <w:start w:val="1"/>
      <w:numFmt w:val="lowerLetter"/>
      <w:lvlText w:val="%2."/>
      <w:lvlJc w:val="left"/>
      <w:pPr>
        <w:ind w:left="2160" w:hanging="360"/>
      </w:pPr>
    </w:lvl>
    <w:lvl w:ilvl="2" w:tplc="300A001B">
      <w:start w:val="1"/>
      <w:numFmt w:val="lowerRoman"/>
      <w:lvlText w:val="%3."/>
      <w:lvlJc w:val="right"/>
      <w:pPr>
        <w:ind w:left="2880" w:hanging="180"/>
      </w:pPr>
    </w:lvl>
    <w:lvl w:ilvl="3" w:tplc="300A000F">
      <w:start w:val="1"/>
      <w:numFmt w:val="decimal"/>
      <w:lvlText w:val="%4."/>
      <w:lvlJc w:val="left"/>
      <w:pPr>
        <w:ind w:left="3600" w:hanging="360"/>
      </w:pPr>
    </w:lvl>
    <w:lvl w:ilvl="4" w:tplc="300A0019">
      <w:start w:val="1"/>
      <w:numFmt w:val="lowerLetter"/>
      <w:lvlText w:val="%5."/>
      <w:lvlJc w:val="left"/>
      <w:pPr>
        <w:ind w:left="4320" w:hanging="360"/>
      </w:pPr>
    </w:lvl>
    <w:lvl w:ilvl="5" w:tplc="300A001B">
      <w:start w:val="1"/>
      <w:numFmt w:val="lowerRoman"/>
      <w:lvlText w:val="%6."/>
      <w:lvlJc w:val="right"/>
      <w:pPr>
        <w:ind w:left="5040" w:hanging="180"/>
      </w:pPr>
    </w:lvl>
    <w:lvl w:ilvl="6" w:tplc="300A000F">
      <w:start w:val="1"/>
      <w:numFmt w:val="decimal"/>
      <w:lvlText w:val="%7."/>
      <w:lvlJc w:val="left"/>
      <w:pPr>
        <w:ind w:left="5760" w:hanging="360"/>
      </w:pPr>
    </w:lvl>
    <w:lvl w:ilvl="7" w:tplc="300A0019">
      <w:start w:val="1"/>
      <w:numFmt w:val="lowerLetter"/>
      <w:lvlText w:val="%8."/>
      <w:lvlJc w:val="left"/>
      <w:pPr>
        <w:ind w:left="6480" w:hanging="360"/>
      </w:pPr>
    </w:lvl>
    <w:lvl w:ilvl="8" w:tplc="300A001B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1992639"/>
    <w:multiLevelType w:val="multilevel"/>
    <w:tmpl w:val="30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85E7CB0"/>
    <w:multiLevelType w:val="hybridMultilevel"/>
    <w:tmpl w:val="2040A2B0"/>
    <w:lvl w:ilvl="0" w:tplc="CA62AD1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0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4D3C2D"/>
    <w:multiLevelType w:val="hybridMultilevel"/>
    <w:tmpl w:val="B76E9EB4"/>
    <w:lvl w:ilvl="0" w:tplc="300A000F">
      <w:start w:val="1"/>
      <w:numFmt w:val="decimal"/>
      <w:lvlText w:val="%1."/>
      <w:lvlJc w:val="left"/>
      <w:pPr>
        <w:ind w:left="720" w:hanging="360"/>
      </w:p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1A15FA"/>
    <w:multiLevelType w:val="hybridMultilevel"/>
    <w:tmpl w:val="AEE039EE"/>
    <w:lvl w:ilvl="0" w:tplc="CD364E02">
      <w:start w:val="1"/>
      <w:numFmt w:val="decimal"/>
      <w:lvlText w:val="%1."/>
      <w:lvlJc w:val="left"/>
      <w:pPr>
        <w:ind w:left="720" w:hanging="360"/>
      </w:pPr>
      <w:rPr>
        <w:color w:val="5B9BD5" w:themeColor="accent1"/>
        <w:sz w:val="32"/>
        <w:szCs w:val="32"/>
      </w:rPr>
    </w:lvl>
    <w:lvl w:ilvl="1" w:tplc="300A0019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725286"/>
    <w:multiLevelType w:val="hybridMultilevel"/>
    <w:tmpl w:val="AFCA65EC"/>
    <w:lvl w:ilvl="0" w:tplc="9F26E368">
      <w:numFmt w:val="bullet"/>
      <w:lvlText w:val=""/>
      <w:lvlJc w:val="left"/>
      <w:pPr>
        <w:ind w:left="1152" w:hanging="360"/>
      </w:pPr>
      <w:rPr>
        <w:rFonts w:ascii="Symbol" w:eastAsiaTheme="minorHAnsi" w:hAnsi="Symbol" w:cstheme="minorBidi" w:hint="default"/>
      </w:rPr>
    </w:lvl>
    <w:lvl w:ilvl="1" w:tplc="300A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7" w15:restartNumberingAfterBreak="0">
    <w:nsid w:val="72EC28F6"/>
    <w:multiLevelType w:val="multilevel"/>
    <w:tmpl w:val="30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wNDEwMzY3MzU3MTJR0lEKTi0uzszPAykwrAUA6pYoUywAAAA="/>
  </w:docVars>
  <w:rsids>
    <w:rsidRoot w:val="008830FA"/>
    <w:rsid w:val="000551ED"/>
    <w:rsid w:val="000622AF"/>
    <w:rsid w:val="000671F9"/>
    <w:rsid w:val="00104144"/>
    <w:rsid w:val="00106EAB"/>
    <w:rsid w:val="00131AD4"/>
    <w:rsid w:val="00137904"/>
    <w:rsid w:val="00144814"/>
    <w:rsid w:val="002357CF"/>
    <w:rsid w:val="00245DC9"/>
    <w:rsid w:val="002C6D08"/>
    <w:rsid w:val="002D56B1"/>
    <w:rsid w:val="002E137A"/>
    <w:rsid w:val="00327DA7"/>
    <w:rsid w:val="00337BB5"/>
    <w:rsid w:val="00344D75"/>
    <w:rsid w:val="00345D89"/>
    <w:rsid w:val="003D2691"/>
    <w:rsid w:val="00410F6C"/>
    <w:rsid w:val="00435081"/>
    <w:rsid w:val="0045352C"/>
    <w:rsid w:val="004967AC"/>
    <w:rsid w:val="0050342F"/>
    <w:rsid w:val="00525F0A"/>
    <w:rsid w:val="00561077"/>
    <w:rsid w:val="00566ECE"/>
    <w:rsid w:val="005A3F93"/>
    <w:rsid w:val="006C635C"/>
    <w:rsid w:val="006C68DB"/>
    <w:rsid w:val="007164C0"/>
    <w:rsid w:val="00732E08"/>
    <w:rsid w:val="007351B7"/>
    <w:rsid w:val="00757987"/>
    <w:rsid w:val="00855622"/>
    <w:rsid w:val="008830FA"/>
    <w:rsid w:val="00903ECF"/>
    <w:rsid w:val="009F1A18"/>
    <w:rsid w:val="00A06F0D"/>
    <w:rsid w:val="00A46DC1"/>
    <w:rsid w:val="00A60F61"/>
    <w:rsid w:val="00A7763A"/>
    <w:rsid w:val="00AD0C61"/>
    <w:rsid w:val="00B65087"/>
    <w:rsid w:val="00B94B4A"/>
    <w:rsid w:val="00BB03AB"/>
    <w:rsid w:val="00BC2946"/>
    <w:rsid w:val="00BC4C12"/>
    <w:rsid w:val="00BF1E47"/>
    <w:rsid w:val="00C90F2F"/>
    <w:rsid w:val="00CB3E87"/>
    <w:rsid w:val="00CD54A1"/>
    <w:rsid w:val="00CD797B"/>
    <w:rsid w:val="00CF0FE0"/>
    <w:rsid w:val="00CF19D6"/>
    <w:rsid w:val="00D229DD"/>
    <w:rsid w:val="00DC37F6"/>
    <w:rsid w:val="00E30E82"/>
    <w:rsid w:val="00E33E37"/>
    <w:rsid w:val="00EC69FA"/>
    <w:rsid w:val="00ED545D"/>
    <w:rsid w:val="00ED7BC7"/>
    <w:rsid w:val="00EE235A"/>
    <w:rsid w:val="00F13A50"/>
    <w:rsid w:val="00F86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74F59E"/>
  <w15:chartTrackingRefBased/>
  <w15:docId w15:val="{B8C9110E-C39B-452E-A441-C28490F79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F863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7164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8830FA"/>
    <w:rPr>
      <w:color w:val="0563C1" w:themeColor="hyperlink"/>
      <w:u w:val="single"/>
    </w:rPr>
  </w:style>
  <w:style w:type="paragraph" w:styleId="Prrafodelista">
    <w:name w:val="List Paragraph"/>
    <w:basedOn w:val="Normal"/>
    <w:uiPriority w:val="34"/>
    <w:qFormat/>
    <w:rsid w:val="00566ECE"/>
    <w:pPr>
      <w:ind w:left="720"/>
      <w:contextualSpacing/>
    </w:pPr>
  </w:style>
  <w:style w:type="table" w:styleId="Tabladecuadrcula4-nfasis1">
    <w:name w:val="Grid Table 4 Accent 1"/>
    <w:basedOn w:val="Tablanormal"/>
    <w:uiPriority w:val="49"/>
    <w:rsid w:val="00566EC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Citadestacada">
    <w:name w:val="Intense Quote"/>
    <w:basedOn w:val="Normal"/>
    <w:next w:val="Normal"/>
    <w:link w:val="CitadestacadaCar"/>
    <w:uiPriority w:val="30"/>
    <w:qFormat/>
    <w:rsid w:val="00F86355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F86355"/>
    <w:rPr>
      <w:i/>
      <w:iCs/>
      <w:color w:val="5B9BD5" w:themeColor="accent1"/>
    </w:rPr>
  </w:style>
  <w:style w:type="character" w:customStyle="1" w:styleId="Ttulo1Car">
    <w:name w:val="Título 1 Car"/>
    <w:basedOn w:val="Fuentedeprrafopredeter"/>
    <w:link w:val="Ttulo1"/>
    <w:uiPriority w:val="9"/>
    <w:rsid w:val="00F8635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ipervnculovisitado">
    <w:name w:val="FollowedHyperlink"/>
    <w:basedOn w:val="Fuentedeprrafopredeter"/>
    <w:uiPriority w:val="99"/>
    <w:semiHidden/>
    <w:unhideWhenUsed/>
    <w:rsid w:val="00BC4C12"/>
    <w:rPr>
      <w:color w:val="954F72" w:themeColor="followedHyperlink"/>
      <w:u w:val="single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7164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Default">
    <w:name w:val="Default"/>
    <w:rsid w:val="007164C0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s-ES" w:eastAsia="ar-SA"/>
    </w:rPr>
  </w:style>
  <w:style w:type="character" w:styleId="Textodelmarcadordeposicin">
    <w:name w:val="Placeholder Text"/>
    <w:basedOn w:val="Fuentedeprrafopredeter"/>
    <w:uiPriority w:val="99"/>
    <w:semiHidden/>
    <w:rsid w:val="00561077"/>
    <w:rPr>
      <w:color w:val="808080"/>
    </w:rPr>
  </w:style>
  <w:style w:type="paragraph" w:styleId="Encabezado">
    <w:name w:val="header"/>
    <w:basedOn w:val="Normal"/>
    <w:link w:val="EncabezadoCar"/>
    <w:uiPriority w:val="99"/>
    <w:unhideWhenUsed/>
    <w:rsid w:val="00CF19D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F19D6"/>
  </w:style>
  <w:style w:type="paragraph" w:styleId="Piedepgina">
    <w:name w:val="footer"/>
    <w:basedOn w:val="Normal"/>
    <w:link w:val="PiedepginaCar"/>
    <w:uiPriority w:val="99"/>
    <w:unhideWhenUsed/>
    <w:rsid w:val="00CF19D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F19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282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99E320FEF324C4D8BBE2E04F899F88D" ma:contentTypeVersion="12" ma:contentTypeDescription="Crear nuevo documento." ma:contentTypeScope="" ma:versionID="06f5fbea350b1d05c1ae6738bda01ff9">
  <xsd:schema xmlns:xsd="http://www.w3.org/2001/XMLSchema" xmlns:xs="http://www.w3.org/2001/XMLSchema" xmlns:p="http://schemas.microsoft.com/office/2006/metadata/properties" xmlns:ns2="2f81b250-7d1b-47c8-b342-45383501d7a1" xmlns:ns3="d7f6e601-0592-4ac5-90e2-0a7f5f372133" targetNamespace="http://schemas.microsoft.com/office/2006/metadata/properties" ma:root="true" ma:fieldsID="4b892e28cd545eddb5954db5a34af86e" ns2:_="" ns3:_="">
    <xsd:import namespace="2f81b250-7d1b-47c8-b342-45383501d7a1"/>
    <xsd:import namespace="d7f6e601-0592-4ac5-90e2-0a7f5f3721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1b250-7d1b-47c8-b342-45383501d7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f6e601-0592-4ac5-90e2-0a7f5f37213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14CC1C-D761-4662-AF79-DEFDB7EC9EA4}">
  <ds:schemaRefs>
    <ds:schemaRef ds:uri="http://purl.org/dc/terms/"/>
    <ds:schemaRef ds:uri="http://schemas.microsoft.com/office/infopath/2007/PartnerControls"/>
    <ds:schemaRef ds:uri="http://schemas.microsoft.com/office/2006/metadata/properties"/>
    <ds:schemaRef ds:uri="2f81b250-7d1b-47c8-b342-45383501d7a1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d7f6e601-0592-4ac5-90e2-0a7f5f372133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F6E7DB9-D119-49D6-89F9-358780340F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3FC7432-8690-4C2A-8350-937902BA4D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1b250-7d1b-47c8-b342-45383501d7a1"/>
    <ds:schemaRef ds:uri="d7f6e601-0592-4ac5-90e2-0a7f5f3721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2261E52-28A6-44B6-86B7-C29694E2F3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597</Words>
  <Characters>3298</Characters>
  <Application>Microsoft Office Word</Application>
  <DocSecurity>0</DocSecurity>
  <Lines>91</Lines>
  <Paragraphs>5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Morales R</dc:creator>
  <cp:keywords/>
  <dc:description/>
  <cp:lastModifiedBy>Santiago Berrezueta</cp:lastModifiedBy>
  <cp:revision>4</cp:revision>
  <dcterms:created xsi:type="dcterms:W3CDTF">2021-03-01T17:43:00Z</dcterms:created>
  <dcterms:modified xsi:type="dcterms:W3CDTF">2021-03-01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9E320FEF324C4D8BBE2E04F899F88D</vt:lpwstr>
  </property>
</Properties>
</file>